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A87FA" w14:textId="77777777" w:rsidR="002F05B4" w:rsidRPr="00A54FEA" w:rsidRDefault="00A54FEA">
      <w:pPr>
        <w:rPr>
          <w:b/>
          <w:bCs/>
          <w:sz w:val="50"/>
          <w:szCs w:val="50"/>
        </w:rPr>
      </w:pPr>
      <w:r w:rsidRPr="00A54FEA">
        <w:rPr>
          <w:b/>
          <w:bCs/>
          <w:sz w:val="50"/>
          <w:szCs w:val="50"/>
        </w:rPr>
        <w:t>Worksheet activity 1_week 1</w:t>
      </w:r>
    </w:p>
    <w:p w14:paraId="27EF3F30" w14:textId="77777777" w:rsidR="00A54FEA" w:rsidRDefault="00A54FEA"/>
    <w:p w14:paraId="2057E536" w14:textId="77777777" w:rsidR="00A54FEA" w:rsidRPr="00DF5D55" w:rsidRDefault="00A54FEA" w:rsidP="00A54FEA">
      <w:pPr>
        <w:rPr>
          <w:b/>
          <w:sz w:val="26"/>
          <w:szCs w:val="26"/>
        </w:rPr>
      </w:pPr>
      <w:r w:rsidRPr="00DF5D55">
        <w:rPr>
          <w:b/>
          <w:sz w:val="26"/>
          <w:szCs w:val="26"/>
        </w:rPr>
        <w:t xml:space="preserve">By the end of these exercises, you should be able to: </w:t>
      </w:r>
    </w:p>
    <w:p w14:paraId="67011B1C" w14:textId="77777777" w:rsidR="00A54FEA" w:rsidRDefault="00A54FEA" w:rsidP="00A54FEA">
      <w:pPr>
        <w:pStyle w:val="ListParagraph"/>
        <w:numPr>
          <w:ilvl w:val="0"/>
          <w:numId w:val="1"/>
        </w:numPr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>U</w:t>
      </w:r>
      <w:r w:rsidRPr="00215C43">
        <w:rPr>
          <w:rFonts w:asciiTheme="minorHAnsi" w:hAnsiTheme="minorHAnsi"/>
          <w:sz w:val="26"/>
          <w:szCs w:val="26"/>
          <w:lang w:val="en-NZ"/>
        </w:rPr>
        <w:t xml:space="preserve">se </w:t>
      </w:r>
      <w:r>
        <w:rPr>
          <w:rFonts w:asciiTheme="minorHAnsi" w:hAnsiTheme="minorHAnsi"/>
          <w:sz w:val="26"/>
          <w:szCs w:val="26"/>
          <w:lang w:val="en-NZ"/>
        </w:rPr>
        <w:t>Python IDLE to write short Python programs.</w:t>
      </w:r>
    </w:p>
    <w:p w14:paraId="307A00DA" w14:textId="77777777" w:rsidR="00A54FEA" w:rsidRPr="00215C43" w:rsidRDefault="00A54FEA" w:rsidP="00A54FEA">
      <w:pPr>
        <w:pStyle w:val="ListParagraph"/>
        <w:numPr>
          <w:ilvl w:val="0"/>
          <w:numId w:val="1"/>
        </w:numPr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 xml:space="preserve">Use </w:t>
      </w:r>
      <w:proofErr w:type="gramStart"/>
      <w:r>
        <w:rPr>
          <w:rFonts w:asciiTheme="minorHAnsi" w:hAnsiTheme="minorHAnsi"/>
          <w:sz w:val="26"/>
          <w:szCs w:val="26"/>
          <w:lang w:val="en-NZ"/>
        </w:rPr>
        <w:t>print(</w:t>
      </w:r>
      <w:proofErr w:type="gramEnd"/>
      <w:r>
        <w:rPr>
          <w:rFonts w:asciiTheme="minorHAnsi" w:hAnsiTheme="minorHAnsi"/>
          <w:sz w:val="26"/>
          <w:szCs w:val="26"/>
          <w:lang w:val="en-NZ"/>
        </w:rPr>
        <w:t>) function to display text on screen</w:t>
      </w:r>
      <w:r w:rsidRPr="00215C43">
        <w:rPr>
          <w:rFonts w:asciiTheme="minorHAnsi" w:hAnsiTheme="minorHAnsi"/>
          <w:sz w:val="26"/>
          <w:szCs w:val="26"/>
          <w:lang w:val="en-NZ"/>
        </w:rPr>
        <w:t xml:space="preserve">. </w:t>
      </w:r>
    </w:p>
    <w:p w14:paraId="537F7274" w14:textId="77777777" w:rsidR="00A54FEA" w:rsidRDefault="00A54FEA"/>
    <w:p w14:paraId="5B569C03" w14:textId="77777777" w:rsidR="00A54FEA" w:rsidRDefault="00A54FEA"/>
    <w:p w14:paraId="24AC110F" w14:textId="77777777" w:rsidR="00A54FEA" w:rsidRDefault="00A54FEA"/>
    <w:p w14:paraId="78172A7D" w14:textId="77777777" w:rsidR="00A54FEA" w:rsidRDefault="00A54FEA"/>
    <w:p w14:paraId="2BC5E689" w14:textId="77777777" w:rsidR="00A54FEA" w:rsidRDefault="00A54FEA"/>
    <w:p w14:paraId="6229E99D" w14:textId="77777777" w:rsidR="00A54FEA" w:rsidRPr="00DF5D55" w:rsidRDefault="00A54FEA" w:rsidP="00A54FEA">
      <w:pPr>
        <w:rPr>
          <w:b/>
          <w:sz w:val="26"/>
          <w:szCs w:val="26"/>
        </w:rPr>
      </w:pPr>
      <w:r w:rsidRPr="00DF5D55">
        <w:rPr>
          <w:b/>
          <w:sz w:val="26"/>
          <w:szCs w:val="26"/>
        </w:rPr>
        <w:t>New Terminologies</w:t>
      </w:r>
      <w:r>
        <w:rPr>
          <w:b/>
          <w:sz w:val="26"/>
          <w:szCs w:val="26"/>
        </w:rPr>
        <w:t>:</w:t>
      </w:r>
    </w:p>
    <w:p w14:paraId="7CF40FB0" w14:textId="77777777" w:rsidR="00A54FEA" w:rsidRDefault="00A54FEA" w:rsidP="00A54FEA">
      <w:pPr>
        <w:pStyle w:val="ListParagraph"/>
        <w:numPr>
          <w:ilvl w:val="0"/>
          <w:numId w:val="2"/>
        </w:numPr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>Escape sequences – e.g. \n (new line), \t (tab), \\ (backslash)</w:t>
      </w:r>
    </w:p>
    <w:p w14:paraId="3A0AC31B" w14:textId="77777777" w:rsidR="00A54FEA" w:rsidRDefault="00A54FEA"/>
    <w:p w14:paraId="49EBB980" w14:textId="77777777" w:rsidR="00A54FEA" w:rsidRDefault="00A54FEA">
      <w:r w:rsidRPr="008F0E3D">
        <w:rPr>
          <w:noProof/>
          <w:sz w:val="26"/>
          <w:szCs w:val="26"/>
          <w:lang w:eastAsia="en-NZ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CABAAE" wp14:editId="2B68972E">
                <wp:simplePos x="0" y="0"/>
                <wp:positionH relativeFrom="margin">
                  <wp:posOffset>989330</wp:posOffset>
                </wp:positionH>
                <wp:positionV relativeFrom="margin">
                  <wp:posOffset>7318375</wp:posOffset>
                </wp:positionV>
                <wp:extent cx="3743325" cy="1839595"/>
                <wp:effectExtent l="0" t="0" r="9525" b="0"/>
                <wp:wrapSquare wrapText="bothSides"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43325" cy="18395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D02F774" w14:textId="77777777" w:rsidR="00A54FEA" w:rsidRPr="008F0E3D" w:rsidRDefault="00A54FEA" w:rsidP="00A54FEA">
                            <w:pPr>
                              <w:pStyle w:val="Quote"/>
                              <w:pBdr>
                                <w:top w:val="single" w:sz="48" w:space="8" w:color="5B9BD5" w:themeColor="accent1"/>
                                <w:bottom w:val="single" w:sz="48" w:space="8" w:color="5B9BD5" w:themeColor="accent1"/>
                              </w:pBdr>
                              <w:spacing w:line="300" w:lineRule="auto"/>
                              <w:jc w:val="center"/>
                              <w:rPr>
                                <w:color w:val="5B9BD5" w:themeColor="accent1"/>
                                <w:sz w:val="24"/>
                              </w:rPr>
                            </w:pPr>
                            <w:r>
                              <w:rPr>
                                <w:color w:val="5B9BD5" w:themeColor="accent1"/>
                                <w:sz w:val="24"/>
                              </w:rPr>
                              <w:t>Programming Tip:</w:t>
                            </w:r>
                            <w:r>
                              <w:rPr>
                                <w:color w:val="5B9BD5" w:themeColor="accent1"/>
                                <w:sz w:val="24"/>
                              </w:rPr>
                              <w:br/>
                              <w:t>Pay attention to detail when you read and type code. It will help you learn faster and save you a lot of time and errors</w:t>
                            </w:r>
                          </w:p>
                          <w:p w14:paraId="65DBD795" w14:textId="77777777" w:rsidR="00A54FEA" w:rsidRPr="003103E8" w:rsidRDefault="00A54FEA" w:rsidP="00A54FE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91440" rIns="0" bIns="9144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585CDCA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position:absolute;margin-left:77.9pt;margin-top:576.25pt;width:294.75pt;height:144.85pt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" filled="f" stroked="f" strokeweight=".5pt">
                <v:textbox style="mso-fit-shape-to-text:t" inset="0,7.2pt,0,7.2pt">
                  <w:txbxContent>
                    <w:p w:rsidR="00A54FEA" w:rsidRPr="008F0E3D" w:rsidRDefault="00A54FEA" w:rsidP="00A54FEA">
                      <w:pPr>
                        <w:pStyle w:val="Quote"/>
                        <w:pBdr>
                          <w:top w:val="single" w:sz="48" w:space="8" w:color="5B9BD5" w:themeColor="accent1"/>
                          <w:bottom w:val="single" w:sz="48" w:space="8" w:color="5B9BD5" w:themeColor="accent1"/>
                        </w:pBdr>
                        <w:spacing w:line="300" w:lineRule="auto"/>
                        <w:jc w:val="center"/>
                        <w:rPr>
                          <w:color w:val="5B9BD5" w:themeColor="accent1"/>
                          <w:sz w:val="24"/>
                        </w:rPr>
                      </w:pPr>
                      <w:r>
                        <w:rPr>
                          <w:color w:val="5B9BD5" w:themeColor="accent1"/>
                          <w:sz w:val="24"/>
                        </w:rPr>
                        <w:t>Programming Tip:</w:t>
                      </w:r>
                      <w:r>
                        <w:rPr>
                          <w:color w:val="5B9BD5" w:themeColor="accent1"/>
                          <w:sz w:val="24"/>
                        </w:rPr>
                        <w:br/>
                        <w:t>Pay attention to detail when you read and type code. It will help you learn faster and save you a lot of time and errors</w:t>
                      </w:r>
                    </w:p>
                    <w:p w:rsidR="00A54FEA" w:rsidRPr="003103E8" w:rsidRDefault="00A54FEA" w:rsidP="00A54FEA">
                      <w:pPr>
                        <w:jc w:val="center"/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3384368" w14:textId="77777777" w:rsidR="00A54FEA" w:rsidRDefault="00A54FEA"/>
    <w:p w14:paraId="507ED9CD" w14:textId="77777777" w:rsidR="00A54FEA" w:rsidRDefault="00A54FEA"/>
    <w:p w14:paraId="2D767267" w14:textId="77777777" w:rsidR="00A54FEA" w:rsidRDefault="00A54FEA"/>
    <w:p w14:paraId="340FA698" w14:textId="77777777" w:rsidR="00A54FEA" w:rsidRDefault="00A54FEA"/>
    <w:p w14:paraId="5776F281" w14:textId="77777777" w:rsidR="00A54FEA" w:rsidRDefault="00A54FEA"/>
    <w:p w14:paraId="09421E2D" w14:textId="77777777" w:rsidR="00A54FEA" w:rsidRDefault="00A54FEA"/>
    <w:p w14:paraId="488C599F" w14:textId="77777777" w:rsidR="00A54FEA" w:rsidRDefault="00A54FEA"/>
    <w:p w14:paraId="4B570838" w14:textId="77777777" w:rsidR="00A54FEA" w:rsidRDefault="00A54FEA"/>
    <w:p w14:paraId="64E335EA" w14:textId="77777777" w:rsidR="00A54FEA" w:rsidRDefault="00A54FEA"/>
    <w:p w14:paraId="7B984F96" w14:textId="77777777" w:rsidR="00A54FEA" w:rsidRDefault="00A54FEA"/>
    <w:p w14:paraId="1D3217D1" w14:textId="77777777" w:rsidR="00A54FEA" w:rsidRDefault="00A54FEA"/>
    <w:p w14:paraId="25C87D2D" w14:textId="77777777" w:rsidR="00A54FEA" w:rsidRDefault="00A54FEA"/>
    <w:p w14:paraId="1776EF6E" w14:textId="77777777" w:rsidR="00A54FEA" w:rsidRDefault="00A54FEA"/>
    <w:p w14:paraId="48CC1EC2" w14:textId="77777777" w:rsidR="00A54FEA" w:rsidRDefault="00A54FEA"/>
    <w:p w14:paraId="59C4E379" w14:textId="77777777" w:rsidR="00A54FEA" w:rsidRDefault="00A54FEA"/>
    <w:p w14:paraId="7157817B" w14:textId="77777777" w:rsidR="00A54FEA" w:rsidRDefault="00A54FEA"/>
    <w:p w14:paraId="450F346F" w14:textId="77777777" w:rsidR="00A54FEA" w:rsidRDefault="00A54FEA"/>
    <w:p w14:paraId="735B5DC3" w14:textId="77777777" w:rsidR="00A54FEA" w:rsidRDefault="00A54FEA" w:rsidP="00A54FEA">
      <w:pPr>
        <w:pStyle w:val="Heading1"/>
        <w:rPr>
          <w:rFonts w:asciiTheme="minorHAnsi" w:hAnsiTheme="minorHAnsi" w:cs="Times New Roman"/>
          <w:lang w:val="en-NZ"/>
        </w:rPr>
      </w:pPr>
      <w:bookmarkStart w:id="0" w:name="_Toc393382183"/>
      <w:r w:rsidRPr="00215C43">
        <w:rPr>
          <w:rFonts w:asciiTheme="minorHAnsi" w:hAnsiTheme="minorHAnsi" w:cs="Times New Roman"/>
          <w:lang w:val="en-NZ"/>
        </w:rPr>
        <w:t>Exercise 1—Part 1—Opening IDLE</w:t>
      </w:r>
      <w:bookmarkEnd w:id="0"/>
    </w:p>
    <w:p w14:paraId="13290112" w14:textId="77777777" w:rsidR="00A54FEA" w:rsidRPr="00A54FEA" w:rsidRDefault="00A54FEA" w:rsidP="00A54FEA">
      <w:pPr>
        <w:rPr>
          <w:lang w:eastAsia="zh-CN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028"/>
        <w:gridCol w:w="4386"/>
      </w:tblGrid>
      <w:tr w:rsidR="00A54FEA" w:rsidRPr="00215C43" w14:paraId="465D3624" w14:textId="77777777" w:rsidTr="00FD5F96">
        <w:tc>
          <w:tcPr>
            <w:tcW w:w="4028" w:type="dxa"/>
          </w:tcPr>
          <w:p w14:paraId="271AD380" w14:textId="77777777" w:rsidR="00A54FEA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 xml:space="preserve">Open </w:t>
            </w:r>
            <w:r>
              <w:rPr>
                <w:rFonts w:asciiTheme="minorHAnsi" w:hAnsiTheme="minorHAnsi"/>
                <w:bCs/>
                <w:sz w:val="26"/>
                <w:szCs w:val="26"/>
              </w:rPr>
              <w:t xml:space="preserve">Python </w:t>
            </w: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>IDLE</w:t>
            </w:r>
            <w:r>
              <w:rPr>
                <w:rFonts w:asciiTheme="minorHAnsi" w:hAnsiTheme="minorHAnsi"/>
                <w:bCs/>
                <w:sz w:val="26"/>
                <w:szCs w:val="26"/>
              </w:rPr>
              <w:t xml:space="preserve"> </w:t>
            </w:r>
          </w:p>
          <w:p w14:paraId="4B30A5AC" w14:textId="77777777" w:rsidR="00A54FEA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</w:p>
          <w:p w14:paraId="24509EF6" w14:textId="77777777" w:rsidR="00A54FEA" w:rsidRPr="00215C43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  <w:r>
              <w:rPr>
                <w:rFonts w:asciiTheme="minorHAnsi" w:hAnsiTheme="minorHAnsi"/>
                <w:bCs/>
                <w:sz w:val="26"/>
                <w:szCs w:val="26"/>
              </w:rPr>
              <w:t xml:space="preserve">(If there are multiple Python IDLEs, make sure you choose the one that is the latest or </w:t>
            </w:r>
            <w:r w:rsidRPr="00670243">
              <w:rPr>
                <w:rFonts w:asciiTheme="minorHAnsi" w:hAnsiTheme="minorHAnsi"/>
                <w:b/>
                <w:bCs/>
                <w:sz w:val="26"/>
                <w:szCs w:val="26"/>
              </w:rPr>
              <w:t>version 3 or above</w:t>
            </w:r>
            <w:r>
              <w:rPr>
                <w:rFonts w:asciiTheme="minorHAnsi" w:hAnsiTheme="minorHAnsi"/>
                <w:bCs/>
                <w:sz w:val="26"/>
                <w:szCs w:val="26"/>
              </w:rPr>
              <w:t>.)</w:t>
            </w:r>
          </w:p>
        </w:tc>
        <w:tc>
          <w:tcPr>
            <w:tcW w:w="4386" w:type="dxa"/>
          </w:tcPr>
          <w:p w14:paraId="43EF1749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  <w:r w:rsidRPr="00215C43">
              <w:rPr>
                <w:noProof/>
                <w:lang w:eastAsia="en-NZ"/>
              </w:rPr>
              <w:drawing>
                <wp:inline distT="0" distB="0" distL="0" distR="0" wp14:anchorId="667C7DD3" wp14:editId="50F3F7BF">
                  <wp:extent cx="1741461" cy="210677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3528" cy="2109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4FEA" w:rsidRPr="00215C43" w14:paraId="04C2CB68" w14:textId="77777777" w:rsidTr="00FD5F96">
        <w:tc>
          <w:tcPr>
            <w:tcW w:w="4028" w:type="dxa"/>
          </w:tcPr>
          <w:p w14:paraId="00F2EF21" w14:textId="77777777" w:rsidR="00A54FEA" w:rsidRPr="00215C43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 xml:space="preserve">Type in the </w:t>
            </w:r>
            <w:r>
              <w:rPr>
                <w:rFonts w:asciiTheme="minorHAnsi" w:hAnsiTheme="minorHAnsi"/>
                <w:bCs/>
                <w:sz w:val="26"/>
                <w:szCs w:val="26"/>
              </w:rPr>
              <w:t xml:space="preserve">following </w:t>
            </w: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 xml:space="preserve">code </w:t>
            </w:r>
            <w:r>
              <w:rPr>
                <w:rFonts w:asciiTheme="minorHAnsi" w:hAnsiTheme="minorHAnsi"/>
                <w:bCs/>
                <w:sz w:val="26"/>
                <w:szCs w:val="26"/>
              </w:rPr>
              <w:t>after &gt;&gt;&gt; and p</w:t>
            </w: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 xml:space="preserve">ress enter! </w:t>
            </w:r>
          </w:p>
          <w:p w14:paraId="02CC759F" w14:textId="77777777" w:rsidR="00A54FEA" w:rsidRPr="00215C43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</w:p>
          <w:p w14:paraId="78C903D1" w14:textId="77777777" w:rsidR="00A54FEA" w:rsidRPr="003C717A" w:rsidRDefault="00A54FEA" w:rsidP="00FD5F96">
            <w:pPr>
              <w:rPr>
                <w:rFonts w:asciiTheme="minorHAnsi" w:hAnsiTheme="minorHAnsi"/>
                <w:b/>
                <w:bCs/>
                <w:sz w:val="26"/>
                <w:szCs w:val="26"/>
              </w:rPr>
            </w:pPr>
            <w:r w:rsidRPr="003C717A">
              <w:rPr>
                <w:rFonts w:asciiTheme="minorHAnsi" w:hAnsiTheme="minorHAnsi"/>
                <w:b/>
                <w:bCs/>
                <w:sz w:val="26"/>
                <w:szCs w:val="26"/>
              </w:rPr>
              <w:t xml:space="preserve">    print("Game Over")</w:t>
            </w:r>
          </w:p>
        </w:tc>
        <w:tc>
          <w:tcPr>
            <w:tcW w:w="4386" w:type="dxa"/>
          </w:tcPr>
          <w:p w14:paraId="52A450F6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  <w:r w:rsidRPr="00215C43">
              <w:rPr>
                <w:noProof/>
                <w:lang w:eastAsia="en-NZ"/>
              </w:rPr>
              <w:drawing>
                <wp:inline distT="0" distB="0" distL="0" distR="0" wp14:anchorId="3A742A09" wp14:editId="157D7855">
                  <wp:extent cx="2648103" cy="278729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201" cy="2789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4FEA" w:rsidRPr="00215C43" w14:paraId="4DCE60A1" w14:textId="77777777" w:rsidTr="00FD5F96">
        <w:tc>
          <w:tcPr>
            <w:tcW w:w="4028" w:type="dxa"/>
          </w:tcPr>
          <w:p w14:paraId="400206AF" w14:textId="77777777" w:rsidR="00A54FEA" w:rsidRPr="00215C43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>Did you get any errors?</w:t>
            </w:r>
          </w:p>
          <w:p w14:paraId="28C7405E" w14:textId="77777777" w:rsidR="00A54FEA" w:rsidRPr="00215C43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</w:p>
        </w:tc>
        <w:tc>
          <w:tcPr>
            <w:tcW w:w="4386" w:type="dxa"/>
          </w:tcPr>
          <w:p w14:paraId="7EFD12FD" w14:textId="77777777" w:rsidR="00A54FEA" w:rsidRPr="00215C43" w:rsidRDefault="00A54FEA" w:rsidP="00FD5F96">
            <w:pPr>
              <w:pStyle w:val="Heading1"/>
              <w:outlineLvl w:val="0"/>
              <w:rPr>
                <w:rFonts w:asciiTheme="minorHAnsi" w:hAnsiTheme="minorHAnsi" w:cs="Times New Roman"/>
                <w:lang w:val="en-NZ"/>
              </w:rPr>
            </w:pPr>
          </w:p>
        </w:tc>
      </w:tr>
      <w:tr w:rsidR="00A54FEA" w:rsidRPr="00215C43" w14:paraId="4A981D57" w14:textId="77777777" w:rsidTr="00FD5F96">
        <w:tc>
          <w:tcPr>
            <w:tcW w:w="4028" w:type="dxa"/>
          </w:tcPr>
          <w:p w14:paraId="015DEFE9" w14:textId="77777777" w:rsidR="00A54FEA" w:rsidRPr="00215C43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>Try the code with and without the brackets. What happens?</w:t>
            </w:r>
          </w:p>
        </w:tc>
        <w:tc>
          <w:tcPr>
            <w:tcW w:w="4386" w:type="dxa"/>
          </w:tcPr>
          <w:p w14:paraId="0BC974F2" w14:textId="34F4CA7F" w:rsidR="00A54FEA" w:rsidRPr="00215C43" w:rsidRDefault="00AB6312" w:rsidP="00FD5F96">
            <w:pPr>
              <w:pStyle w:val="Heading1"/>
              <w:outlineLvl w:val="0"/>
              <w:rPr>
                <w:rFonts w:asciiTheme="minorHAnsi" w:hAnsiTheme="minorHAnsi" w:cs="Times New Roman"/>
                <w:lang w:val="en-NZ"/>
              </w:rPr>
            </w:pPr>
            <w:proofErr w:type="spellStart"/>
            <w:r w:rsidRPr="00AB6312">
              <w:rPr>
                <w:rFonts w:asciiTheme="minorHAnsi" w:hAnsiTheme="minorHAnsi" w:cs="Times New Roman"/>
                <w:lang w:val="en-NZ"/>
              </w:rPr>
              <w:t>SyntaxError</w:t>
            </w:r>
            <w:proofErr w:type="spellEnd"/>
            <w:r w:rsidRPr="00AB6312">
              <w:rPr>
                <w:rFonts w:asciiTheme="minorHAnsi" w:hAnsiTheme="minorHAnsi" w:cs="Times New Roman"/>
                <w:lang w:val="en-NZ"/>
              </w:rPr>
              <w:t xml:space="preserve">: Missing parentheses in call to 'print'. Did you mean </w:t>
            </w:r>
            <w:proofErr w:type="gramStart"/>
            <w:r w:rsidRPr="00AB6312">
              <w:rPr>
                <w:rFonts w:asciiTheme="minorHAnsi" w:hAnsiTheme="minorHAnsi" w:cs="Times New Roman"/>
                <w:lang w:val="en-NZ"/>
              </w:rPr>
              <w:t>print(</w:t>
            </w:r>
            <w:proofErr w:type="gramEnd"/>
            <w:r w:rsidRPr="00AB6312">
              <w:rPr>
                <w:rFonts w:asciiTheme="minorHAnsi" w:hAnsiTheme="minorHAnsi" w:cs="Times New Roman"/>
                <w:lang w:val="en-NZ"/>
              </w:rPr>
              <w:t>"Game over")?</w:t>
            </w:r>
          </w:p>
        </w:tc>
      </w:tr>
      <w:tr w:rsidR="00A54FEA" w:rsidRPr="00215C43" w14:paraId="58EF181B" w14:textId="77777777" w:rsidTr="00FD5F96">
        <w:tc>
          <w:tcPr>
            <w:tcW w:w="4028" w:type="dxa"/>
          </w:tcPr>
          <w:p w14:paraId="48AA6524" w14:textId="77777777" w:rsidR="00A54FEA" w:rsidRPr="00215C43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>Try the code with and without the quotes. What happens?</w:t>
            </w:r>
          </w:p>
        </w:tc>
        <w:tc>
          <w:tcPr>
            <w:tcW w:w="4386" w:type="dxa"/>
          </w:tcPr>
          <w:p w14:paraId="4BF6DFA8" w14:textId="1E86E7C2" w:rsidR="00A54FEA" w:rsidRPr="00215C43" w:rsidRDefault="001B3D33" w:rsidP="00FD5F96">
            <w:pPr>
              <w:pStyle w:val="Heading1"/>
              <w:outlineLvl w:val="0"/>
              <w:rPr>
                <w:rFonts w:asciiTheme="minorHAnsi" w:hAnsiTheme="minorHAnsi" w:cs="Times New Roman"/>
                <w:lang w:val="en-NZ"/>
              </w:rPr>
            </w:pPr>
            <w:proofErr w:type="spellStart"/>
            <w:r w:rsidRPr="001B3D33">
              <w:rPr>
                <w:rFonts w:asciiTheme="minorHAnsi" w:hAnsiTheme="minorHAnsi" w:cs="Times New Roman"/>
                <w:lang w:val="en-NZ"/>
              </w:rPr>
              <w:t>SyntaxError</w:t>
            </w:r>
            <w:proofErr w:type="spellEnd"/>
            <w:r w:rsidRPr="001B3D33">
              <w:rPr>
                <w:rFonts w:asciiTheme="minorHAnsi" w:hAnsiTheme="minorHAnsi" w:cs="Times New Roman"/>
                <w:lang w:val="en-NZ"/>
              </w:rPr>
              <w:t>: invalid syntax</w:t>
            </w:r>
          </w:p>
        </w:tc>
      </w:tr>
      <w:tr w:rsidR="00A54FEA" w:rsidRPr="00215C43" w14:paraId="4171CC5F" w14:textId="77777777" w:rsidTr="00FD5F96">
        <w:tc>
          <w:tcPr>
            <w:tcW w:w="4028" w:type="dxa"/>
          </w:tcPr>
          <w:p w14:paraId="677CA91C" w14:textId="77777777" w:rsidR="00A54FEA" w:rsidRPr="00215C43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>Common problems</w:t>
            </w:r>
          </w:p>
        </w:tc>
        <w:tc>
          <w:tcPr>
            <w:tcW w:w="4386" w:type="dxa"/>
          </w:tcPr>
          <w:p w14:paraId="34708731" w14:textId="77777777" w:rsidR="00A54FEA" w:rsidRPr="00215C43" w:rsidRDefault="00A54FEA" w:rsidP="00A54FEA">
            <w:pPr>
              <w:numPr>
                <w:ilvl w:val="2"/>
                <w:numId w:val="3"/>
              </w:numPr>
              <w:tabs>
                <w:tab w:val="clear" w:pos="2520"/>
                <w:tab w:val="num" w:pos="542"/>
              </w:tabs>
              <w:ind w:left="542" w:hanging="242"/>
              <w:rPr>
                <w:rFonts w:asciiTheme="minorHAnsi" w:hAnsiTheme="minorHAnsi"/>
                <w:bCs/>
                <w:sz w:val="26"/>
                <w:szCs w:val="26"/>
              </w:rPr>
            </w:pP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 xml:space="preserve">The command “print” should be in lower case. </w:t>
            </w:r>
          </w:p>
          <w:p w14:paraId="5BFF2B7B" w14:textId="77777777" w:rsidR="00A54FEA" w:rsidRPr="00215C43" w:rsidRDefault="00A54FEA" w:rsidP="00A54FEA">
            <w:pPr>
              <w:numPr>
                <w:ilvl w:val="2"/>
                <w:numId w:val="3"/>
              </w:numPr>
              <w:tabs>
                <w:tab w:val="clear" w:pos="2520"/>
                <w:tab w:val="num" w:pos="542"/>
              </w:tabs>
              <w:ind w:left="542" w:hanging="242"/>
              <w:rPr>
                <w:rFonts w:asciiTheme="minorHAnsi" w:hAnsiTheme="minorHAnsi"/>
                <w:bCs/>
                <w:sz w:val="26"/>
                <w:szCs w:val="26"/>
              </w:rPr>
            </w:pP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>Forgetting opening or closing brackets.</w:t>
            </w:r>
          </w:p>
          <w:p w14:paraId="6733EEDD" w14:textId="77777777" w:rsidR="00A54FEA" w:rsidRPr="00215C43" w:rsidRDefault="00A54FEA" w:rsidP="00A54FEA">
            <w:pPr>
              <w:numPr>
                <w:ilvl w:val="2"/>
                <w:numId w:val="3"/>
              </w:numPr>
              <w:tabs>
                <w:tab w:val="clear" w:pos="2520"/>
                <w:tab w:val="num" w:pos="542"/>
              </w:tabs>
              <w:ind w:left="542" w:hanging="242"/>
              <w:rPr>
                <w:rFonts w:asciiTheme="minorHAnsi" w:hAnsiTheme="minorHAnsi"/>
                <w:bCs/>
                <w:sz w:val="26"/>
                <w:szCs w:val="26"/>
              </w:rPr>
            </w:pP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lastRenderedPageBreak/>
              <w:t xml:space="preserve">Forgetting an opening or closing quote. </w:t>
            </w:r>
          </w:p>
          <w:p w14:paraId="4E5F84AD" w14:textId="77777777" w:rsidR="00A54FEA" w:rsidRPr="00091114" w:rsidRDefault="00A54FEA" w:rsidP="00A54FEA">
            <w:pPr>
              <w:numPr>
                <w:ilvl w:val="2"/>
                <w:numId w:val="3"/>
              </w:numPr>
              <w:tabs>
                <w:tab w:val="clear" w:pos="2520"/>
                <w:tab w:val="num" w:pos="542"/>
              </w:tabs>
              <w:ind w:left="542" w:hanging="242"/>
              <w:rPr>
                <w:rFonts w:asciiTheme="minorHAnsi" w:hAnsiTheme="minorHAnsi"/>
                <w:bCs/>
                <w:sz w:val="26"/>
                <w:szCs w:val="26"/>
              </w:rPr>
            </w:pP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 xml:space="preserve">Forgetting both quotes. </w:t>
            </w:r>
          </w:p>
        </w:tc>
      </w:tr>
    </w:tbl>
    <w:p w14:paraId="45BA2517" w14:textId="77777777" w:rsidR="00A54FEA" w:rsidRDefault="00A54FEA"/>
    <w:p w14:paraId="112DAF43" w14:textId="77777777" w:rsidR="00A54FEA" w:rsidRDefault="00A54FEA" w:rsidP="00A54FEA">
      <w:pPr>
        <w:pStyle w:val="Heading1"/>
        <w:rPr>
          <w:rFonts w:asciiTheme="minorHAnsi" w:hAnsiTheme="minorHAnsi" w:cs="Times New Roman"/>
          <w:lang w:val="en-NZ"/>
        </w:rPr>
      </w:pPr>
      <w:bookmarkStart w:id="1" w:name="_Toc393382184"/>
      <w:r w:rsidRPr="00215C43">
        <w:rPr>
          <w:rFonts w:asciiTheme="minorHAnsi" w:hAnsiTheme="minorHAnsi" w:cs="Times New Roman"/>
          <w:lang w:val="en-NZ"/>
        </w:rPr>
        <w:t>Exercise 1—Part 2—First Program</w:t>
      </w:r>
      <w:bookmarkEnd w:id="1"/>
    </w:p>
    <w:p w14:paraId="20A950E5" w14:textId="77777777" w:rsidR="00A54FEA" w:rsidRDefault="00A54FEA" w:rsidP="00A54FEA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510"/>
        <w:gridCol w:w="5012"/>
      </w:tblGrid>
      <w:tr w:rsidR="00A54FEA" w:rsidRPr="00215C43" w14:paraId="71AF7CCF" w14:textId="77777777" w:rsidTr="00FD5F96">
        <w:tc>
          <w:tcPr>
            <w:tcW w:w="3510" w:type="dxa"/>
          </w:tcPr>
          <w:p w14:paraId="1A911379" w14:textId="77777777" w:rsidR="00A54FEA" w:rsidRPr="00215C43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 xml:space="preserve">Create a folder called </w:t>
            </w:r>
            <w:r>
              <w:rPr>
                <w:rFonts w:asciiTheme="minorHAnsi" w:hAnsiTheme="minorHAnsi"/>
                <w:b/>
                <w:bCs/>
                <w:sz w:val="26"/>
                <w:szCs w:val="26"/>
              </w:rPr>
              <w:t>Prog Funds programs</w:t>
            </w: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 xml:space="preserve"> on your home drive. Under this, create a subfolder called </w:t>
            </w:r>
            <w:r>
              <w:rPr>
                <w:rFonts w:asciiTheme="minorHAnsi" w:hAnsiTheme="minorHAnsi"/>
                <w:b/>
                <w:bCs/>
                <w:sz w:val="26"/>
                <w:szCs w:val="26"/>
              </w:rPr>
              <w:t>Day1</w:t>
            </w: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>.</w:t>
            </w:r>
          </w:p>
          <w:p w14:paraId="4AA4B7DD" w14:textId="77777777" w:rsidR="00A54FEA" w:rsidRPr="00215C43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</w:p>
          <w:p w14:paraId="2C2E67E3" w14:textId="77777777" w:rsidR="00A54FEA" w:rsidRPr="00215C43" w:rsidRDefault="00A54FEA" w:rsidP="00FD5F96">
            <w:pPr>
              <w:rPr>
                <w:rFonts w:asciiTheme="minorHAnsi" w:hAnsiTheme="minorHAnsi"/>
                <w:bCs/>
                <w:sz w:val="26"/>
                <w:szCs w:val="26"/>
              </w:rPr>
            </w:pP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>This is where you will store all of your program code</w:t>
            </w:r>
            <w:r>
              <w:rPr>
                <w:rFonts w:asciiTheme="minorHAnsi" w:hAnsiTheme="minorHAnsi"/>
                <w:bCs/>
                <w:sz w:val="26"/>
                <w:szCs w:val="26"/>
              </w:rPr>
              <w:t xml:space="preserve"> for today</w:t>
            </w:r>
            <w:r w:rsidRPr="00215C43">
              <w:rPr>
                <w:rFonts w:asciiTheme="minorHAnsi" w:hAnsiTheme="minorHAnsi"/>
                <w:bCs/>
                <w:sz w:val="26"/>
                <w:szCs w:val="26"/>
              </w:rPr>
              <w:t xml:space="preserve">. </w:t>
            </w:r>
          </w:p>
          <w:p w14:paraId="0B5437B3" w14:textId="77777777" w:rsidR="00A54FEA" w:rsidRPr="00215C43" w:rsidRDefault="00A54FEA" w:rsidP="00FD5F96">
            <w:pPr>
              <w:pStyle w:val="Heading1"/>
              <w:outlineLvl w:val="0"/>
              <w:rPr>
                <w:rFonts w:asciiTheme="minorHAnsi" w:hAnsiTheme="minorHAnsi" w:cs="Times New Roman"/>
                <w:lang w:val="en-NZ"/>
              </w:rPr>
            </w:pPr>
          </w:p>
        </w:tc>
        <w:tc>
          <w:tcPr>
            <w:tcW w:w="5012" w:type="dxa"/>
          </w:tcPr>
          <w:p w14:paraId="38E98566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  <w:r w:rsidRPr="00215C43">
              <w:rPr>
                <w:rFonts w:asciiTheme="minorHAnsi" w:hAnsiTheme="minorHAnsi" w:cstheme="minorBidi"/>
                <w:sz w:val="22"/>
                <w:szCs w:val="22"/>
              </w:rPr>
              <w:object w:dxaOrig="5204" w:dyaOrig="4831" w14:anchorId="097E1F4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01.8pt;height:186.55pt" o:ole="">
                  <v:imagedata r:id="rId9" o:title=""/>
                </v:shape>
                <o:OLEObject Type="Embed" ProgID="PBrush" ShapeID="_x0000_i1025" DrawAspect="Content" ObjectID="_1691236198" r:id="rId10"/>
              </w:object>
            </w:r>
          </w:p>
        </w:tc>
      </w:tr>
      <w:tr w:rsidR="00A54FEA" w:rsidRPr="00215C43" w14:paraId="72607653" w14:textId="77777777" w:rsidTr="00FD5F96">
        <w:tc>
          <w:tcPr>
            <w:tcW w:w="3510" w:type="dxa"/>
          </w:tcPr>
          <w:p w14:paraId="7453FA78" w14:textId="77777777" w:rsidR="00A54FEA" w:rsidRPr="00215C43" w:rsidRDefault="00A54FEA" w:rsidP="00FD5F96">
            <w:pPr>
              <w:rPr>
                <w:rFonts w:asciiTheme="minorHAnsi" w:hAnsiTheme="minorHAnsi"/>
                <w:sz w:val="26"/>
                <w:szCs w:val="26"/>
              </w:rPr>
            </w:pPr>
            <w:r w:rsidRPr="00215C43">
              <w:rPr>
                <w:rFonts w:asciiTheme="minorHAnsi" w:hAnsiTheme="minorHAnsi"/>
                <w:sz w:val="26"/>
                <w:szCs w:val="26"/>
              </w:rPr>
              <w:t>Open IDLE</w:t>
            </w:r>
          </w:p>
          <w:p w14:paraId="54BCD5BD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</w:p>
        </w:tc>
        <w:tc>
          <w:tcPr>
            <w:tcW w:w="5012" w:type="dxa"/>
          </w:tcPr>
          <w:p w14:paraId="6B608F25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  <w:r w:rsidRPr="00215C43">
              <w:rPr>
                <w:noProof/>
                <w:lang w:eastAsia="en-NZ"/>
              </w:rPr>
              <w:drawing>
                <wp:inline distT="0" distB="0" distL="0" distR="0" wp14:anchorId="4682F528" wp14:editId="2903DDDE">
                  <wp:extent cx="1360627" cy="164605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12" cy="16516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4FEA" w:rsidRPr="00215C43" w14:paraId="01BBFE36" w14:textId="77777777" w:rsidTr="00FD5F96">
        <w:tc>
          <w:tcPr>
            <w:tcW w:w="3510" w:type="dxa"/>
          </w:tcPr>
          <w:p w14:paraId="79A83FF7" w14:textId="77777777" w:rsidR="00A54FEA" w:rsidRPr="00215C43" w:rsidRDefault="00A54FEA" w:rsidP="00FD5F96">
            <w:pPr>
              <w:rPr>
                <w:rFonts w:asciiTheme="minorHAnsi" w:hAnsiTheme="minorHAnsi"/>
                <w:sz w:val="26"/>
                <w:szCs w:val="26"/>
              </w:rPr>
            </w:pPr>
            <w:r w:rsidRPr="00215C43">
              <w:rPr>
                <w:rFonts w:asciiTheme="minorHAnsi" w:hAnsiTheme="minorHAnsi"/>
                <w:sz w:val="26"/>
                <w:szCs w:val="26"/>
              </w:rPr>
              <w:lastRenderedPageBreak/>
              <w:t xml:space="preserve">Open a new window. </w:t>
            </w:r>
          </w:p>
          <w:p w14:paraId="46AAE3A3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</w:p>
        </w:tc>
        <w:tc>
          <w:tcPr>
            <w:tcW w:w="5012" w:type="dxa"/>
          </w:tcPr>
          <w:p w14:paraId="24EBB643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  <w:r w:rsidRPr="00215C43">
              <w:rPr>
                <w:noProof/>
                <w:lang w:eastAsia="en-NZ"/>
              </w:rPr>
              <w:drawing>
                <wp:inline distT="0" distB="0" distL="0" distR="0" wp14:anchorId="14635B6D" wp14:editId="42B72CE7">
                  <wp:extent cx="2977515" cy="336486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7515" cy="3364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4FEA" w:rsidRPr="00215C43" w14:paraId="60AC1226" w14:textId="77777777" w:rsidTr="00FD5F96">
        <w:tc>
          <w:tcPr>
            <w:tcW w:w="3510" w:type="dxa"/>
          </w:tcPr>
          <w:p w14:paraId="2414173D" w14:textId="77777777" w:rsidR="00A54FEA" w:rsidRPr="00215C43" w:rsidRDefault="00A54FEA" w:rsidP="00FD5F96">
            <w:pPr>
              <w:rPr>
                <w:rFonts w:asciiTheme="minorHAnsi" w:hAnsiTheme="minorHAnsi"/>
                <w:sz w:val="26"/>
                <w:szCs w:val="26"/>
              </w:rPr>
            </w:pPr>
            <w:r w:rsidRPr="00215C43">
              <w:rPr>
                <w:rFonts w:asciiTheme="minorHAnsi" w:hAnsiTheme="minorHAnsi"/>
                <w:sz w:val="26"/>
                <w:szCs w:val="26"/>
              </w:rPr>
              <w:t xml:space="preserve">Type in the </w:t>
            </w:r>
            <w:r>
              <w:rPr>
                <w:rFonts w:asciiTheme="minorHAnsi" w:hAnsiTheme="minorHAnsi"/>
                <w:sz w:val="26"/>
                <w:szCs w:val="26"/>
              </w:rPr>
              <w:t>following</w:t>
            </w:r>
            <w:r w:rsidRPr="00215C43">
              <w:rPr>
                <w:rFonts w:asciiTheme="minorHAnsi" w:hAnsiTheme="minorHAnsi"/>
                <w:sz w:val="26"/>
                <w:szCs w:val="26"/>
              </w:rPr>
              <w:t xml:space="preserve"> Code in the new Window.</w:t>
            </w:r>
          </w:p>
          <w:p w14:paraId="31CC4CCA" w14:textId="77777777" w:rsidR="00A54FEA" w:rsidRPr="00215C43" w:rsidRDefault="00A54FEA" w:rsidP="00FD5F96">
            <w:pPr>
              <w:rPr>
                <w:rFonts w:asciiTheme="minorHAnsi" w:hAnsiTheme="minorHAnsi"/>
                <w:sz w:val="26"/>
                <w:szCs w:val="26"/>
              </w:rPr>
            </w:pPr>
          </w:p>
          <w:p w14:paraId="05AAB2C2" w14:textId="77777777" w:rsidR="00A54FEA" w:rsidRPr="003C717A" w:rsidRDefault="00A54FEA" w:rsidP="00FD5F96">
            <w:pPr>
              <w:ind w:firstLine="240"/>
              <w:rPr>
                <w:rFonts w:asciiTheme="minorHAnsi" w:hAnsiTheme="minorHAnsi"/>
                <w:b/>
                <w:sz w:val="26"/>
                <w:szCs w:val="26"/>
              </w:rPr>
            </w:pPr>
            <w:proofErr w:type="gramStart"/>
            <w:r w:rsidRPr="003C717A">
              <w:rPr>
                <w:rFonts w:asciiTheme="minorHAnsi" w:hAnsiTheme="minorHAnsi"/>
                <w:b/>
                <w:bCs/>
                <w:sz w:val="26"/>
                <w:szCs w:val="26"/>
              </w:rPr>
              <w:t>print(</w:t>
            </w:r>
            <w:proofErr w:type="gramEnd"/>
            <w:r w:rsidRPr="003C717A">
              <w:rPr>
                <w:rFonts w:asciiTheme="minorHAnsi" w:hAnsiTheme="minorHAnsi"/>
                <w:b/>
                <w:bCs/>
                <w:sz w:val="26"/>
                <w:szCs w:val="26"/>
              </w:rPr>
              <w:t>"Game Over")</w:t>
            </w:r>
            <w:r w:rsidRPr="003C717A">
              <w:rPr>
                <w:rFonts w:asciiTheme="minorHAnsi" w:hAnsiTheme="minorHAnsi"/>
                <w:b/>
                <w:sz w:val="26"/>
                <w:szCs w:val="26"/>
              </w:rPr>
              <w:t xml:space="preserve">  </w:t>
            </w:r>
          </w:p>
          <w:p w14:paraId="009879FF" w14:textId="77777777" w:rsidR="00A54FEA" w:rsidRPr="003C717A" w:rsidRDefault="00A54FEA" w:rsidP="00FD5F96">
            <w:pPr>
              <w:ind w:firstLine="240"/>
              <w:rPr>
                <w:rFonts w:asciiTheme="minorHAnsi" w:hAnsiTheme="minorHAnsi"/>
                <w:b/>
                <w:sz w:val="26"/>
                <w:szCs w:val="26"/>
              </w:rPr>
            </w:pPr>
            <w:proofErr w:type="gramStart"/>
            <w:r w:rsidRPr="003C717A">
              <w:rPr>
                <w:rFonts w:asciiTheme="minorHAnsi" w:hAnsiTheme="minorHAnsi"/>
                <w:b/>
                <w:sz w:val="26"/>
                <w:szCs w:val="26"/>
              </w:rPr>
              <w:t>print(</w:t>
            </w:r>
            <w:proofErr w:type="gramEnd"/>
            <w:r w:rsidRPr="003C717A">
              <w:rPr>
                <w:rFonts w:asciiTheme="minorHAnsi" w:hAnsiTheme="minorHAnsi"/>
                <w:b/>
                <w:sz w:val="26"/>
                <w:szCs w:val="26"/>
              </w:rPr>
              <w:t>"Press the enter key to exit the game")</w:t>
            </w:r>
          </w:p>
          <w:p w14:paraId="748CE3FB" w14:textId="77777777" w:rsidR="00A54FEA" w:rsidRPr="00215C43" w:rsidRDefault="00A54FEA" w:rsidP="00FD5F96">
            <w:pPr>
              <w:ind w:firstLine="240"/>
              <w:rPr>
                <w:rFonts w:asciiTheme="minorHAnsi" w:hAnsiTheme="minorHAnsi"/>
              </w:rPr>
            </w:pPr>
          </w:p>
        </w:tc>
        <w:tc>
          <w:tcPr>
            <w:tcW w:w="5012" w:type="dxa"/>
          </w:tcPr>
          <w:p w14:paraId="5C1304CD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  <w:r w:rsidRPr="00215C43">
              <w:rPr>
                <w:noProof/>
                <w:lang w:eastAsia="en-NZ"/>
              </w:rPr>
              <w:drawing>
                <wp:inline distT="0" distB="0" distL="0" distR="0" wp14:anchorId="08427EA0" wp14:editId="7A007865">
                  <wp:extent cx="3200400" cy="1724025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1724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4FEA" w:rsidRPr="00215C43" w14:paraId="4C949250" w14:textId="77777777" w:rsidTr="00FD5F96">
        <w:tc>
          <w:tcPr>
            <w:tcW w:w="3510" w:type="dxa"/>
          </w:tcPr>
          <w:p w14:paraId="4441284D" w14:textId="77777777" w:rsidR="00A54FEA" w:rsidRPr="00E032D2" w:rsidRDefault="00A54FEA" w:rsidP="00FD5F96">
            <w:pPr>
              <w:rPr>
                <w:rFonts w:asciiTheme="minorHAnsi" w:hAnsiTheme="minorHAnsi"/>
                <w:sz w:val="26"/>
                <w:szCs w:val="26"/>
              </w:rPr>
            </w:pPr>
            <w:r w:rsidRPr="00E032D2">
              <w:rPr>
                <w:rFonts w:asciiTheme="minorHAnsi" w:hAnsiTheme="minorHAnsi"/>
                <w:sz w:val="26"/>
                <w:szCs w:val="26"/>
              </w:rPr>
              <w:t>Save the file in S:\</w:t>
            </w:r>
            <w:r>
              <w:rPr>
                <w:rFonts w:asciiTheme="minorHAnsi" w:hAnsiTheme="minorHAnsi"/>
                <w:sz w:val="26"/>
                <w:szCs w:val="26"/>
              </w:rPr>
              <w:t>Prog Funds</w:t>
            </w:r>
            <w:r w:rsidRPr="00E032D2">
              <w:rPr>
                <w:rFonts w:asciiTheme="minorHAnsi" w:hAnsiTheme="minorHAnsi"/>
                <w:sz w:val="26"/>
                <w:szCs w:val="26"/>
              </w:rPr>
              <w:t>\</w:t>
            </w:r>
            <w:r>
              <w:rPr>
                <w:rFonts w:asciiTheme="minorHAnsi" w:hAnsiTheme="minorHAnsi"/>
                <w:sz w:val="26"/>
                <w:szCs w:val="26"/>
              </w:rPr>
              <w:t>Day1</w:t>
            </w:r>
            <w:r w:rsidRPr="00E032D2">
              <w:rPr>
                <w:rFonts w:asciiTheme="minorHAnsi" w:hAnsiTheme="minorHAnsi"/>
                <w:sz w:val="26"/>
                <w:szCs w:val="26"/>
              </w:rPr>
              <w:t>\Exercise1.py</w:t>
            </w:r>
          </w:p>
          <w:p w14:paraId="12B3EC6A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</w:p>
        </w:tc>
        <w:tc>
          <w:tcPr>
            <w:tcW w:w="5012" w:type="dxa"/>
          </w:tcPr>
          <w:p w14:paraId="1B815B34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  <w:r w:rsidRPr="00215C43">
              <w:rPr>
                <w:rFonts w:asciiTheme="minorHAnsi" w:hAnsiTheme="minorHAnsi" w:cstheme="minorBidi"/>
                <w:sz w:val="22"/>
                <w:szCs w:val="22"/>
              </w:rPr>
              <w:object w:dxaOrig="7799" w:dyaOrig="5084" w14:anchorId="7F17A456">
                <v:shape id="_x0000_i1026" type="#_x0000_t75" style="width:390pt;height:254.2pt" o:ole="">
                  <v:imagedata r:id="rId13" o:title=""/>
                </v:shape>
                <o:OLEObject Type="Embed" ProgID="PBrush" ShapeID="_x0000_i1026" DrawAspect="Content" ObjectID="_1691236199" r:id="rId14"/>
              </w:object>
            </w:r>
          </w:p>
        </w:tc>
      </w:tr>
      <w:tr w:rsidR="00A54FEA" w:rsidRPr="00215C43" w14:paraId="71AD10D2" w14:textId="77777777" w:rsidTr="00FD5F96">
        <w:tc>
          <w:tcPr>
            <w:tcW w:w="3510" w:type="dxa"/>
          </w:tcPr>
          <w:p w14:paraId="7ABDD848" w14:textId="77777777" w:rsidR="00A54FEA" w:rsidRDefault="00A54FEA" w:rsidP="00FD5F96">
            <w:pPr>
              <w:rPr>
                <w:rFonts w:asciiTheme="minorHAnsi" w:hAnsiTheme="minorHAnsi"/>
                <w:sz w:val="26"/>
                <w:szCs w:val="26"/>
              </w:rPr>
            </w:pPr>
            <w:r w:rsidRPr="00215C43">
              <w:rPr>
                <w:rFonts w:asciiTheme="minorHAnsi" w:hAnsiTheme="minorHAnsi"/>
                <w:sz w:val="26"/>
                <w:szCs w:val="26"/>
              </w:rPr>
              <w:t>Run the code.</w:t>
            </w:r>
            <w:r>
              <w:rPr>
                <w:rFonts w:asciiTheme="minorHAnsi" w:hAnsiTheme="minorHAnsi"/>
                <w:sz w:val="26"/>
                <w:szCs w:val="26"/>
              </w:rPr>
              <w:t xml:space="preserve"> </w:t>
            </w:r>
          </w:p>
          <w:p w14:paraId="601F3E76" w14:textId="77777777" w:rsidR="00A54FEA" w:rsidRDefault="00A54FEA" w:rsidP="00FD5F96">
            <w:p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t>Select Run&gt; Run Module</w:t>
            </w:r>
          </w:p>
          <w:p w14:paraId="29AC1BE5" w14:textId="77777777" w:rsidR="00A54FEA" w:rsidRPr="00215C43" w:rsidRDefault="00A54FEA" w:rsidP="00FD5F96">
            <w:pPr>
              <w:rPr>
                <w:rFonts w:asciiTheme="minorHAnsi" w:hAnsiTheme="minorHAnsi"/>
                <w:sz w:val="26"/>
                <w:szCs w:val="26"/>
              </w:rPr>
            </w:pPr>
            <w:r>
              <w:rPr>
                <w:rFonts w:asciiTheme="minorHAnsi" w:hAnsiTheme="minorHAnsi"/>
                <w:sz w:val="26"/>
                <w:szCs w:val="26"/>
              </w:rPr>
              <w:lastRenderedPageBreak/>
              <w:t>[Run Module F5]</w:t>
            </w:r>
          </w:p>
          <w:p w14:paraId="4AB6F0AA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</w:p>
        </w:tc>
        <w:tc>
          <w:tcPr>
            <w:tcW w:w="5012" w:type="dxa"/>
          </w:tcPr>
          <w:p w14:paraId="673B86BE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</w:p>
        </w:tc>
      </w:tr>
      <w:tr w:rsidR="00A54FEA" w:rsidRPr="00215C43" w14:paraId="07E382FB" w14:textId="77777777" w:rsidTr="00FD5F96">
        <w:tc>
          <w:tcPr>
            <w:tcW w:w="3510" w:type="dxa"/>
          </w:tcPr>
          <w:p w14:paraId="176B346A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  <w:r w:rsidRPr="00215C43">
              <w:rPr>
                <w:rFonts w:asciiTheme="minorHAnsi" w:hAnsiTheme="minorHAnsi"/>
                <w:sz w:val="26"/>
                <w:szCs w:val="26"/>
              </w:rPr>
              <w:t>Did you get the right output?</w:t>
            </w:r>
          </w:p>
        </w:tc>
        <w:tc>
          <w:tcPr>
            <w:tcW w:w="5012" w:type="dxa"/>
          </w:tcPr>
          <w:p w14:paraId="06C67E2F" w14:textId="0AF76095" w:rsidR="00A54FEA" w:rsidRPr="00215C43" w:rsidRDefault="00B00095" w:rsidP="00FD5F9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Yes </w:t>
            </w:r>
          </w:p>
        </w:tc>
      </w:tr>
      <w:tr w:rsidR="00A54FEA" w:rsidRPr="00215C43" w14:paraId="54216618" w14:textId="77777777" w:rsidTr="00FD5F96">
        <w:tc>
          <w:tcPr>
            <w:tcW w:w="3510" w:type="dxa"/>
          </w:tcPr>
          <w:p w14:paraId="3E24899C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  <w:r w:rsidRPr="00215C43">
              <w:rPr>
                <w:rFonts w:asciiTheme="minorHAnsi" w:hAnsiTheme="minorHAnsi"/>
                <w:sz w:val="26"/>
                <w:szCs w:val="26"/>
              </w:rPr>
              <w:t>Did you get errors?</w:t>
            </w:r>
          </w:p>
        </w:tc>
        <w:tc>
          <w:tcPr>
            <w:tcW w:w="5012" w:type="dxa"/>
          </w:tcPr>
          <w:p w14:paraId="1AC008E1" w14:textId="0AC5172B" w:rsidR="00A54FEA" w:rsidRPr="00215C43" w:rsidRDefault="00B00095" w:rsidP="00FD5F9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</w:t>
            </w:r>
          </w:p>
        </w:tc>
      </w:tr>
      <w:tr w:rsidR="00A54FEA" w:rsidRPr="00215C43" w14:paraId="68B86096" w14:textId="77777777" w:rsidTr="00FD5F96">
        <w:tc>
          <w:tcPr>
            <w:tcW w:w="3510" w:type="dxa"/>
          </w:tcPr>
          <w:p w14:paraId="20569610" w14:textId="77777777" w:rsidR="00A54FEA" w:rsidRPr="00215C43" w:rsidRDefault="00A54FEA" w:rsidP="00FD5F96">
            <w:pPr>
              <w:rPr>
                <w:rFonts w:asciiTheme="minorHAnsi" w:hAnsiTheme="minorHAnsi"/>
                <w:sz w:val="26"/>
                <w:szCs w:val="26"/>
              </w:rPr>
            </w:pPr>
            <w:r w:rsidRPr="00215C43">
              <w:rPr>
                <w:rFonts w:asciiTheme="minorHAnsi" w:hAnsiTheme="minorHAnsi"/>
                <w:sz w:val="26"/>
                <w:szCs w:val="26"/>
              </w:rPr>
              <w:t xml:space="preserve">Read the error messages carefully, they usually tell you what is wrong. </w:t>
            </w:r>
          </w:p>
          <w:p w14:paraId="34C7BA81" w14:textId="77777777" w:rsidR="00A54FEA" w:rsidRPr="00215C43" w:rsidRDefault="00A54FEA" w:rsidP="00FD5F96">
            <w:pPr>
              <w:rPr>
                <w:rFonts w:asciiTheme="minorHAnsi" w:hAnsiTheme="minorHAnsi"/>
              </w:rPr>
            </w:pPr>
          </w:p>
        </w:tc>
        <w:tc>
          <w:tcPr>
            <w:tcW w:w="5012" w:type="dxa"/>
          </w:tcPr>
          <w:p w14:paraId="6D4AC6C5" w14:textId="6B78EB81" w:rsidR="00A54FEA" w:rsidRPr="00215C43" w:rsidRDefault="00B00095" w:rsidP="00FD5F9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</w:t>
            </w:r>
          </w:p>
        </w:tc>
      </w:tr>
      <w:tr w:rsidR="00A54FEA" w:rsidRPr="00215C43" w14:paraId="458E9C6E" w14:textId="77777777" w:rsidTr="00FD5F96">
        <w:tc>
          <w:tcPr>
            <w:tcW w:w="3510" w:type="dxa"/>
          </w:tcPr>
          <w:p w14:paraId="045E3F6D" w14:textId="77777777" w:rsidR="00A54FEA" w:rsidRPr="00215C43" w:rsidRDefault="00A54FEA" w:rsidP="00FD5F96">
            <w:pPr>
              <w:rPr>
                <w:rFonts w:asciiTheme="minorHAnsi" w:hAnsiTheme="minorHAnsi"/>
                <w:sz w:val="26"/>
                <w:szCs w:val="26"/>
              </w:rPr>
            </w:pPr>
            <w:r w:rsidRPr="00215C43">
              <w:rPr>
                <w:rFonts w:asciiTheme="minorHAnsi" w:hAnsiTheme="minorHAnsi"/>
                <w:sz w:val="26"/>
                <w:szCs w:val="26"/>
              </w:rPr>
              <w:t xml:space="preserve">What does the input statement do? </w:t>
            </w:r>
          </w:p>
        </w:tc>
        <w:tc>
          <w:tcPr>
            <w:tcW w:w="5012" w:type="dxa"/>
          </w:tcPr>
          <w:p w14:paraId="2EB3DF69" w14:textId="4816B783" w:rsidR="00A54FEA" w:rsidRPr="00215C43" w:rsidRDefault="00B00095" w:rsidP="00FD5F9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is no Input statement in this </w:t>
            </w:r>
            <w:proofErr w:type="gramStart"/>
            <w:r>
              <w:rPr>
                <w:rFonts w:asciiTheme="minorHAnsi" w:hAnsiTheme="minorHAnsi"/>
              </w:rPr>
              <w:t>exercise.*</w:t>
            </w:r>
            <w:proofErr w:type="gramEnd"/>
          </w:p>
        </w:tc>
      </w:tr>
    </w:tbl>
    <w:p w14:paraId="0B140746" w14:textId="77777777" w:rsidR="00A54FEA" w:rsidRDefault="00A54FEA"/>
    <w:p w14:paraId="1A67BDB5" w14:textId="77777777" w:rsidR="00A54FEA" w:rsidRDefault="00A54FEA"/>
    <w:p w14:paraId="18E581DA" w14:textId="77777777" w:rsidR="00A54FEA" w:rsidRDefault="00A54FEA"/>
    <w:p w14:paraId="37B34B68" w14:textId="77777777" w:rsidR="00A54FEA" w:rsidRDefault="00A54FEA"/>
    <w:p w14:paraId="7460ABFF" w14:textId="77777777" w:rsidR="00A54FEA" w:rsidRDefault="00A54FEA"/>
    <w:p w14:paraId="3BB33FF6" w14:textId="77777777" w:rsidR="00A54FEA" w:rsidRPr="00215C43" w:rsidRDefault="00A54FEA" w:rsidP="00A54FEA">
      <w:pPr>
        <w:pStyle w:val="Heading1"/>
        <w:rPr>
          <w:rFonts w:asciiTheme="minorHAnsi" w:hAnsiTheme="minorHAnsi" w:cs="Times New Roman"/>
          <w:lang w:val="en-NZ"/>
        </w:rPr>
      </w:pPr>
      <w:bookmarkStart w:id="2" w:name="_Toc393382185"/>
      <w:r w:rsidRPr="00215C43">
        <w:rPr>
          <w:rFonts w:asciiTheme="minorHAnsi" w:hAnsiTheme="minorHAnsi" w:cs="Times New Roman"/>
          <w:lang w:val="en-NZ"/>
        </w:rPr>
        <w:t>Exercise 2—Print Statement.</w:t>
      </w:r>
      <w:bookmarkEnd w:id="2"/>
      <w:r w:rsidRPr="00215C43">
        <w:rPr>
          <w:rFonts w:asciiTheme="minorHAnsi" w:hAnsiTheme="minorHAnsi" w:cs="Times New Roman"/>
          <w:lang w:val="en-NZ"/>
        </w:rPr>
        <w:t xml:space="preserve"> </w:t>
      </w:r>
    </w:p>
    <w:p w14:paraId="66A9909D" w14:textId="77777777" w:rsidR="00A54FEA" w:rsidRPr="00215C43" w:rsidRDefault="00A54FEA" w:rsidP="00A54FEA">
      <w:pPr>
        <w:rPr>
          <w:sz w:val="26"/>
          <w:szCs w:val="26"/>
        </w:rPr>
      </w:pPr>
    </w:p>
    <w:p w14:paraId="121DC57C" w14:textId="77777777" w:rsidR="00A54FEA" w:rsidRPr="00215C43" w:rsidRDefault="00A54FEA" w:rsidP="00A54FEA">
      <w:pPr>
        <w:ind w:left="5"/>
        <w:rPr>
          <w:sz w:val="26"/>
          <w:szCs w:val="26"/>
        </w:rPr>
      </w:pPr>
      <w:r w:rsidRPr="00215C43">
        <w:rPr>
          <w:sz w:val="26"/>
          <w:szCs w:val="26"/>
        </w:rPr>
        <w:t>Write a program that displays your name inside a box on the screen, like this:</w:t>
      </w:r>
    </w:p>
    <w:p w14:paraId="1B2DCF7C" w14:textId="77777777" w:rsidR="00A54FEA" w:rsidRPr="00215C43" w:rsidRDefault="00A54FEA" w:rsidP="00A54FEA">
      <w:pPr>
        <w:rPr>
          <w:sz w:val="26"/>
          <w:szCs w:val="26"/>
        </w:rPr>
      </w:pPr>
    </w:p>
    <w:p w14:paraId="477D8CAE" w14:textId="77777777" w:rsidR="00A54FEA" w:rsidRPr="00AF2BF6" w:rsidRDefault="00A54FEA" w:rsidP="00A54FEA">
      <w:pPr>
        <w:pStyle w:val="Style1"/>
        <w:ind w:left="-6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****************</w:t>
      </w:r>
    </w:p>
    <w:p w14:paraId="368AD7BD" w14:textId="77777777" w:rsidR="00A54FEA" w:rsidRPr="00AF2BF6" w:rsidRDefault="00A54FEA" w:rsidP="00A54FEA">
      <w:pPr>
        <w:pStyle w:val="Style1"/>
        <w:ind w:left="-6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***** JACK</w:t>
      </w:r>
      <w:r w:rsidRPr="00AF2BF6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****</w:t>
      </w:r>
      <w:r w:rsidRPr="00AF2BF6">
        <w:rPr>
          <w:rFonts w:ascii="Courier New" w:hAnsi="Courier New" w:cs="Courier New"/>
        </w:rPr>
        <w:t>*</w:t>
      </w:r>
    </w:p>
    <w:p w14:paraId="0783300D" w14:textId="77777777" w:rsidR="00A54FEA" w:rsidRPr="00AF2BF6" w:rsidRDefault="00A54FEA" w:rsidP="00A54FEA">
      <w:pPr>
        <w:pStyle w:val="Style1"/>
        <w:ind w:left="-6"/>
        <w:rPr>
          <w:rFonts w:ascii="Courier New" w:hAnsi="Courier New" w:cs="Courier New"/>
        </w:rPr>
      </w:pPr>
      <w:r w:rsidRPr="00AF2BF6">
        <w:rPr>
          <w:rFonts w:ascii="Courier New" w:hAnsi="Courier New" w:cs="Courier New"/>
        </w:rPr>
        <w:t>*********</w:t>
      </w:r>
      <w:r>
        <w:rPr>
          <w:rFonts w:ascii="Courier New" w:hAnsi="Courier New" w:cs="Courier New"/>
        </w:rPr>
        <w:t>*******</w:t>
      </w:r>
      <w:r w:rsidRPr="00AF2BF6">
        <w:rPr>
          <w:rFonts w:ascii="Courier New" w:hAnsi="Courier New" w:cs="Courier New"/>
        </w:rPr>
        <w:t xml:space="preserve"> </w:t>
      </w:r>
    </w:p>
    <w:p w14:paraId="4ED713A6" w14:textId="77777777" w:rsidR="00A54FEA" w:rsidRPr="00215C43" w:rsidRDefault="00A54FEA" w:rsidP="00A54FEA">
      <w:pPr>
        <w:ind w:left="5"/>
        <w:rPr>
          <w:sz w:val="26"/>
          <w:szCs w:val="26"/>
        </w:rPr>
      </w:pPr>
    </w:p>
    <w:p w14:paraId="2C19B899" w14:textId="77777777" w:rsidR="00A54FEA" w:rsidRPr="00215C43" w:rsidRDefault="00A54FEA" w:rsidP="00A54FEA">
      <w:pPr>
        <w:pStyle w:val="ListParagraph"/>
        <w:numPr>
          <w:ilvl w:val="0"/>
          <w:numId w:val="4"/>
        </w:numPr>
        <w:ind w:left="365"/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Open IDLE</w:t>
      </w:r>
    </w:p>
    <w:p w14:paraId="71CB91A2" w14:textId="77777777" w:rsidR="00A54FEA" w:rsidRPr="00215C43" w:rsidRDefault="00A54FEA" w:rsidP="00A54FEA">
      <w:pPr>
        <w:pStyle w:val="ListParagraph"/>
        <w:numPr>
          <w:ilvl w:val="0"/>
          <w:numId w:val="4"/>
        </w:numPr>
        <w:ind w:left="365"/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Open a new file. </w:t>
      </w:r>
    </w:p>
    <w:p w14:paraId="299EDBB4" w14:textId="77777777" w:rsidR="00A54FEA" w:rsidRPr="00215C43" w:rsidRDefault="00A54FEA" w:rsidP="00A54FEA">
      <w:pPr>
        <w:pStyle w:val="ListParagraph"/>
        <w:numPr>
          <w:ilvl w:val="0"/>
          <w:numId w:val="4"/>
        </w:numPr>
        <w:ind w:left="365"/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Save the file </w:t>
      </w:r>
      <w:r>
        <w:rPr>
          <w:rFonts w:asciiTheme="minorHAnsi" w:hAnsiTheme="minorHAnsi"/>
          <w:sz w:val="26"/>
          <w:szCs w:val="26"/>
          <w:lang w:val="en-NZ"/>
        </w:rPr>
        <w:t>as</w:t>
      </w:r>
      <w:r w:rsidRPr="00215C43">
        <w:rPr>
          <w:rFonts w:asciiTheme="minorHAnsi" w:hAnsiTheme="minorHAnsi"/>
          <w:sz w:val="26"/>
          <w:szCs w:val="26"/>
          <w:lang w:val="en-NZ"/>
        </w:rPr>
        <w:t xml:space="preserve"> S:\</w:t>
      </w:r>
      <w:r>
        <w:rPr>
          <w:rFonts w:asciiTheme="minorHAnsi" w:hAnsiTheme="minorHAnsi"/>
          <w:sz w:val="26"/>
          <w:szCs w:val="26"/>
          <w:lang w:val="en-NZ"/>
        </w:rPr>
        <w:t>Prog Funds</w:t>
      </w:r>
      <w:r w:rsidRPr="00215C43">
        <w:rPr>
          <w:rFonts w:asciiTheme="minorHAnsi" w:hAnsiTheme="minorHAnsi"/>
          <w:sz w:val="26"/>
          <w:szCs w:val="26"/>
          <w:lang w:val="en-NZ"/>
        </w:rPr>
        <w:t>\</w:t>
      </w:r>
      <w:r>
        <w:rPr>
          <w:rFonts w:asciiTheme="minorHAnsi" w:hAnsiTheme="minorHAnsi"/>
          <w:sz w:val="26"/>
          <w:szCs w:val="26"/>
          <w:lang w:val="en-NZ"/>
        </w:rPr>
        <w:t>Day1\</w:t>
      </w:r>
      <w:r w:rsidRPr="00215C43">
        <w:rPr>
          <w:rFonts w:asciiTheme="minorHAnsi" w:hAnsiTheme="minorHAnsi"/>
          <w:sz w:val="26"/>
          <w:szCs w:val="26"/>
          <w:lang w:val="en-NZ"/>
        </w:rPr>
        <w:t>Exercise2.py</w:t>
      </w:r>
    </w:p>
    <w:p w14:paraId="4E5F58F0" w14:textId="77777777" w:rsidR="00A54FEA" w:rsidRPr="00215C43" w:rsidRDefault="00A54FEA" w:rsidP="00A54FEA">
      <w:pPr>
        <w:pStyle w:val="ListParagraph"/>
        <w:numPr>
          <w:ilvl w:val="0"/>
          <w:numId w:val="4"/>
        </w:numPr>
        <w:ind w:left="365"/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Create a program with 3 print statements. </w:t>
      </w:r>
    </w:p>
    <w:p w14:paraId="3AE3D324" w14:textId="77777777" w:rsidR="00A54FEA" w:rsidRPr="00215C43" w:rsidRDefault="00A54FEA" w:rsidP="00A54FEA">
      <w:pPr>
        <w:pStyle w:val="ListParagraph"/>
        <w:numPr>
          <w:ilvl w:val="1"/>
          <w:numId w:val="4"/>
        </w:numPr>
        <w:ind w:left="1085"/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You should be able to work this out based on the previous exercise.  </w:t>
      </w:r>
    </w:p>
    <w:p w14:paraId="5127F1C1" w14:textId="77777777" w:rsidR="00A54FEA" w:rsidRPr="00215C43" w:rsidRDefault="00A54FEA" w:rsidP="00A54FEA">
      <w:pPr>
        <w:pStyle w:val="ListParagraph"/>
        <w:numPr>
          <w:ilvl w:val="0"/>
          <w:numId w:val="4"/>
        </w:numPr>
        <w:ind w:left="365"/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Run the program. </w:t>
      </w:r>
    </w:p>
    <w:p w14:paraId="0472659D" w14:textId="77777777" w:rsidR="00A54FEA" w:rsidRPr="00215C43" w:rsidRDefault="00A54FEA" w:rsidP="00A54FEA">
      <w:pPr>
        <w:pStyle w:val="ListParagraph"/>
        <w:numPr>
          <w:ilvl w:val="0"/>
          <w:numId w:val="4"/>
        </w:numPr>
        <w:ind w:left="365"/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Did you get the desired output?</w:t>
      </w:r>
    </w:p>
    <w:p w14:paraId="33B0EC1D" w14:textId="3B21B49A" w:rsidR="00A54FEA" w:rsidRPr="00215C43" w:rsidRDefault="00A54FEA" w:rsidP="00A54FEA">
      <w:pPr>
        <w:pStyle w:val="ListParagraph"/>
        <w:numPr>
          <w:ilvl w:val="1"/>
          <w:numId w:val="4"/>
        </w:numPr>
        <w:ind w:left="1085"/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Did the print statement behave in the way you </w:t>
      </w:r>
      <w:proofErr w:type="gramStart"/>
      <w:r w:rsidRPr="00215C43">
        <w:rPr>
          <w:rFonts w:asciiTheme="minorHAnsi" w:hAnsiTheme="minorHAnsi"/>
          <w:sz w:val="26"/>
          <w:szCs w:val="26"/>
          <w:lang w:val="en-NZ"/>
        </w:rPr>
        <w:t>expected?</w:t>
      </w:r>
      <w:r w:rsidR="009A4B8B">
        <w:rPr>
          <w:rFonts w:asciiTheme="minorHAnsi" w:hAnsiTheme="minorHAnsi"/>
          <w:sz w:val="26"/>
          <w:szCs w:val="26"/>
          <w:lang w:val="en-NZ"/>
        </w:rPr>
        <w:t>-</w:t>
      </w:r>
      <w:proofErr w:type="gramEnd"/>
      <w:r w:rsidR="009A4B8B">
        <w:rPr>
          <w:rFonts w:asciiTheme="minorHAnsi" w:hAnsiTheme="minorHAnsi"/>
          <w:sz w:val="26"/>
          <w:szCs w:val="26"/>
          <w:lang w:val="en-NZ"/>
        </w:rPr>
        <w:t>Yes</w:t>
      </w:r>
    </w:p>
    <w:p w14:paraId="255ED13B" w14:textId="171A5130" w:rsidR="00A54FEA" w:rsidRDefault="00A54FEA" w:rsidP="00A54FEA">
      <w:pPr>
        <w:pStyle w:val="ListParagraph"/>
        <w:numPr>
          <w:ilvl w:val="1"/>
          <w:numId w:val="4"/>
        </w:numPr>
        <w:ind w:left="1085"/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What do you think a single print statement does?</w:t>
      </w:r>
    </w:p>
    <w:p w14:paraId="67A95EB9" w14:textId="14172EFE" w:rsidR="009A4B8B" w:rsidRPr="00215C43" w:rsidRDefault="009A4B8B" w:rsidP="009A4B8B">
      <w:pPr>
        <w:pStyle w:val="ListParagraph"/>
        <w:ind w:left="1085"/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 xml:space="preserve">Ans-Single print statement </w:t>
      </w:r>
      <w:r w:rsidR="00A64085">
        <w:rPr>
          <w:rFonts w:asciiTheme="minorHAnsi" w:hAnsiTheme="minorHAnsi"/>
          <w:sz w:val="26"/>
          <w:szCs w:val="26"/>
          <w:lang w:val="en-NZ"/>
        </w:rPr>
        <w:t>presents</w:t>
      </w:r>
      <w:r>
        <w:rPr>
          <w:rFonts w:asciiTheme="minorHAnsi" w:hAnsiTheme="minorHAnsi"/>
          <w:sz w:val="26"/>
          <w:szCs w:val="26"/>
          <w:lang w:val="en-NZ"/>
        </w:rPr>
        <w:t xml:space="preserve"> whatever in the bracket with the quotes.</w:t>
      </w:r>
    </w:p>
    <w:p w14:paraId="418D7CDB" w14:textId="77777777" w:rsidR="00A54FEA" w:rsidRDefault="00A54FEA"/>
    <w:p w14:paraId="6BFBAEC7" w14:textId="77777777" w:rsidR="00A54FEA" w:rsidRDefault="00A54FEA"/>
    <w:p w14:paraId="316D049A" w14:textId="77777777" w:rsidR="00A54FEA" w:rsidRDefault="00A54FEA"/>
    <w:p w14:paraId="3E56489C" w14:textId="77777777" w:rsidR="00A54FEA" w:rsidRPr="00215C43" w:rsidRDefault="00A54FEA" w:rsidP="00A54FEA">
      <w:pPr>
        <w:pStyle w:val="Heading1"/>
        <w:rPr>
          <w:rFonts w:asciiTheme="minorHAnsi" w:hAnsiTheme="minorHAnsi" w:cs="Times New Roman"/>
          <w:lang w:val="en-NZ"/>
        </w:rPr>
      </w:pPr>
      <w:bookmarkStart w:id="3" w:name="_Toc393382187"/>
      <w:r>
        <w:rPr>
          <w:rFonts w:asciiTheme="minorHAnsi" w:hAnsiTheme="minorHAnsi" w:cs="Times New Roman"/>
          <w:lang w:val="en-NZ"/>
        </w:rPr>
        <w:lastRenderedPageBreak/>
        <w:t>Exercise 3</w:t>
      </w:r>
      <w:r w:rsidRPr="00215C43">
        <w:rPr>
          <w:rFonts w:asciiTheme="minorHAnsi" w:hAnsiTheme="minorHAnsi" w:cs="Times New Roman"/>
          <w:lang w:val="en-NZ"/>
        </w:rPr>
        <w:t>—Haunted House Game.</w:t>
      </w:r>
      <w:bookmarkEnd w:id="3"/>
      <w:r w:rsidRPr="00215C43">
        <w:rPr>
          <w:rFonts w:asciiTheme="minorHAnsi" w:hAnsiTheme="minorHAnsi" w:cs="Times New Roman"/>
          <w:lang w:val="en-NZ"/>
        </w:rPr>
        <w:t xml:space="preserve"> </w:t>
      </w:r>
    </w:p>
    <w:p w14:paraId="0F2C5926" w14:textId="77777777" w:rsidR="00A54FEA" w:rsidRPr="00215C43" w:rsidRDefault="00A54FEA" w:rsidP="00A54FEA">
      <w:pPr>
        <w:rPr>
          <w:sz w:val="26"/>
          <w:szCs w:val="26"/>
        </w:rPr>
      </w:pPr>
    </w:p>
    <w:p w14:paraId="3364BD6E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proofErr w:type="gramStart"/>
      <w:r w:rsidRPr="00AF2BF6">
        <w:rPr>
          <w:rFonts w:ascii="Courier New" w:hAnsi="Courier New" w:cs="Courier New"/>
        </w:rPr>
        <w:t>print(</w:t>
      </w:r>
      <w:proofErr w:type="gramEnd"/>
      <w:r w:rsidRPr="00AF2BF6">
        <w:rPr>
          <w:rFonts w:ascii="Courier New" w:hAnsi="Courier New" w:cs="Courier New"/>
        </w:rPr>
        <w:t>"Haunted House")</w:t>
      </w:r>
    </w:p>
    <w:p w14:paraId="3AC3E866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proofErr w:type="gramStart"/>
      <w:r w:rsidRPr="00AF2BF6">
        <w:rPr>
          <w:rFonts w:ascii="Courier New" w:hAnsi="Courier New" w:cs="Courier New"/>
        </w:rPr>
        <w:t>print(</w:t>
      </w:r>
      <w:proofErr w:type="gramEnd"/>
      <w:r w:rsidRPr="00AF2BF6">
        <w:rPr>
          <w:rFonts w:ascii="Courier New" w:hAnsi="Courier New" w:cs="Courier New"/>
        </w:rPr>
        <w:t>"=============")</w:t>
      </w:r>
    </w:p>
    <w:p w14:paraId="08B756D1" w14:textId="77777777" w:rsidR="00A54FEA" w:rsidRDefault="00A54FEA" w:rsidP="00A54FEA">
      <w:pPr>
        <w:pStyle w:val="Style1"/>
        <w:rPr>
          <w:rFonts w:ascii="Courier New" w:hAnsi="Courier New" w:cs="Courier New"/>
        </w:rPr>
      </w:pPr>
      <w:r w:rsidRPr="00AF2BF6">
        <w:rPr>
          <w:rFonts w:ascii="Courier New" w:hAnsi="Courier New" w:cs="Courier New"/>
        </w:rPr>
        <w:t>print ("Game Over")</w:t>
      </w:r>
    </w:p>
    <w:p w14:paraId="7C8A4785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print(</w:t>
      </w:r>
      <w:proofErr w:type="gramEnd"/>
      <w:r>
        <w:rPr>
          <w:rFonts w:ascii="Courier New" w:hAnsi="Courier New" w:cs="Courier New"/>
        </w:rPr>
        <w:t>"</w:t>
      </w:r>
      <w:r w:rsidRPr="00AF2BF6">
        <w:rPr>
          <w:rFonts w:ascii="Courier New" w:hAnsi="Courier New" w:cs="Courier New"/>
        </w:rPr>
        <w:t>Press the enter key to exit the game"</w:t>
      </w:r>
      <w:r>
        <w:rPr>
          <w:rFonts w:ascii="Courier New" w:hAnsi="Courier New" w:cs="Courier New"/>
        </w:rPr>
        <w:t>)</w:t>
      </w:r>
    </w:p>
    <w:p w14:paraId="5FE6B0FA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proofErr w:type="gramStart"/>
      <w:r w:rsidRPr="00AF2BF6">
        <w:rPr>
          <w:rFonts w:ascii="Courier New" w:hAnsi="Courier New" w:cs="Courier New"/>
        </w:rPr>
        <w:t>input(</w:t>
      </w:r>
      <w:proofErr w:type="gramEnd"/>
      <w:r w:rsidRPr="00AF2BF6">
        <w:rPr>
          <w:rFonts w:ascii="Courier New" w:hAnsi="Courier New" w:cs="Courier New"/>
        </w:rPr>
        <w:t>)</w:t>
      </w:r>
    </w:p>
    <w:p w14:paraId="302043CF" w14:textId="77777777" w:rsidR="00A54FEA" w:rsidRPr="00215C43" w:rsidRDefault="00A54FEA" w:rsidP="00A54FEA">
      <w:pPr>
        <w:rPr>
          <w:sz w:val="26"/>
          <w:szCs w:val="26"/>
        </w:rPr>
      </w:pPr>
    </w:p>
    <w:p w14:paraId="60D61FA2" w14:textId="77777777" w:rsidR="00A54FEA" w:rsidRPr="00215C43" w:rsidRDefault="00A54FEA" w:rsidP="00A54FEA">
      <w:pPr>
        <w:pStyle w:val="ListParagraph"/>
        <w:numPr>
          <w:ilvl w:val="0"/>
          <w:numId w:val="5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Type in the </w:t>
      </w:r>
      <w:r>
        <w:rPr>
          <w:rFonts w:asciiTheme="minorHAnsi" w:hAnsiTheme="minorHAnsi"/>
          <w:sz w:val="26"/>
          <w:szCs w:val="26"/>
          <w:lang w:val="en-NZ"/>
        </w:rPr>
        <w:t>above</w:t>
      </w:r>
      <w:r w:rsidRPr="00215C43">
        <w:rPr>
          <w:rFonts w:asciiTheme="minorHAnsi" w:hAnsiTheme="minorHAnsi"/>
          <w:sz w:val="26"/>
          <w:szCs w:val="26"/>
          <w:lang w:val="en-NZ"/>
        </w:rPr>
        <w:t xml:space="preserve"> </w:t>
      </w:r>
      <w:r>
        <w:rPr>
          <w:rFonts w:asciiTheme="minorHAnsi" w:hAnsiTheme="minorHAnsi"/>
          <w:sz w:val="26"/>
          <w:szCs w:val="26"/>
          <w:lang w:val="en-NZ"/>
        </w:rPr>
        <w:t>c</w:t>
      </w:r>
      <w:r w:rsidRPr="00215C43">
        <w:rPr>
          <w:rFonts w:asciiTheme="minorHAnsi" w:hAnsiTheme="minorHAnsi"/>
          <w:sz w:val="26"/>
          <w:szCs w:val="26"/>
          <w:lang w:val="en-NZ"/>
        </w:rPr>
        <w:t xml:space="preserve">ode in </w:t>
      </w:r>
      <w:r>
        <w:rPr>
          <w:rFonts w:asciiTheme="minorHAnsi" w:hAnsiTheme="minorHAnsi"/>
          <w:sz w:val="26"/>
          <w:szCs w:val="26"/>
          <w:lang w:val="en-NZ"/>
        </w:rPr>
        <w:t xml:space="preserve">a </w:t>
      </w:r>
      <w:r w:rsidRPr="00215C43">
        <w:rPr>
          <w:rFonts w:asciiTheme="minorHAnsi" w:hAnsiTheme="minorHAnsi"/>
          <w:sz w:val="26"/>
          <w:szCs w:val="26"/>
          <w:lang w:val="en-NZ"/>
        </w:rPr>
        <w:t xml:space="preserve">new </w:t>
      </w:r>
      <w:r>
        <w:rPr>
          <w:rFonts w:asciiTheme="minorHAnsi" w:hAnsiTheme="minorHAnsi"/>
          <w:sz w:val="26"/>
          <w:szCs w:val="26"/>
          <w:lang w:val="en-NZ"/>
        </w:rPr>
        <w:t>file</w:t>
      </w:r>
      <w:r w:rsidRPr="00215C43">
        <w:rPr>
          <w:rFonts w:asciiTheme="minorHAnsi" w:hAnsiTheme="minorHAnsi"/>
          <w:sz w:val="26"/>
          <w:szCs w:val="26"/>
          <w:lang w:val="en-NZ"/>
        </w:rPr>
        <w:t xml:space="preserve">.  </w:t>
      </w:r>
    </w:p>
    <w:p w14:paraId="118875FA" w14:textId="77777777" w:rsidR="00A54FEA" w:rsidRPr="00215C43" w:rsidRDefault="00A54FEA" w:rsidP="00A54FEA">
      <w:pPr>
        <w:pStyle w:val="ListParagraph"/>
        <w:numPr>
          <w:ilvl w:val="0"/>
          <w:numId w:val="5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Save the file in S:\</w:t>
      </w:r>
      <w:r>
        <w:rPr>
          <w:rFonts w:asciiTheme="minorHAnsi" w:hAnsiTheme="minorHAnsi"/>
          <w:sz w:val="26"/>
          <w:szCs w:val="26"/>
          <w:lang w:val="en-NZ"/>
        </w:rPr>
        <w:t>Prog Funds</w:t>
      </w:r>
      <w:r w:rsidRPr="00215C43">
        <w:rPr>
          <w:rFonts w:asciiTheme="minorHAnsi" w:hAnsiTheme="minorHAnsi"/>
          <w:sz w:val="26"/>
          <w:szCs w:val="26"/>
          <w:lang w:val="en-NZ"/>
        </w:rPr>
        <w:t>\</w:t>
      </w:r>
      <w:r>
        <w:rPr>
          <w:rFonts w:asciiTheme="minorHAnsi" w:hAnsiTheme="minorHAnsi"/>
          <w:sz w:val="26"/>
          <w:szCs w:val="26"/>
          <w:lang w:val="en-NZ"/>
        </w:rPr>
        <w:t>Day1</w:t>
      </w:r>
      <w:r w:rsidRPr="00215C43">
        <w:rPr>
          <w:rFonts w:asciiTheme="minorHAnsi" w:hAnsiTheme="minorHAnsi"/>
          <w:sz w:val="26"/>
          <w:szCs w:val="26"/>
          <w:lang w:val="en-NZ"/>
        </w:rPr>
        <w:t>\Exercise4.py</w:t>
      </w:r>
    </w:p>
    <w:p w14:paraId="3B22AF6B" w14:textId="77777777" w:rsidR="00A54FEA" w:rsidRPr="00215C43" w:rsidRDefault="00A54FEA" w:rsidP="00A54FEA">
      <w:pPr>
        <w:pStyle w:val="ListParagraph"/>
        <w:numPr>
          <w:ilvl w:val="0"/>
          <w:numId w:val="5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Run the code.</w:t>
      </w:r>
    </w:p>
    <w:p w14:paraId="61BFD2D7" w14:textId="17086A7C" w:rsidR="009A4B8B" w:rsidRDefault="00A54FEA" w:rsidP="00A54FEA">
      <w:pPr>
        <w:pStyle w:val="ListParagraph"/>
        <w:numPr>
          <w:ilvl w:val="0"/>
          <w:numId w:val="5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Did you get the right output?</w:t>
      </w:r>
    </w:p>
    <w:p w14:paraId="38E9CB7F" w14:textId="7848F300" w:rsidR="009A4B8B" w:rsidRDefault="009A4B8B" w:rsidP="009A4B8B">
      <w:pPr>
        <w:pStyle w:val="ListParagraph"/>
        <w:ind w:left="360"/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>Yes</w:t>
      </w:r>
    </w:p>
    <w:p w14:paraId="3CB06D2B" w14:textId="219F3FB6" w:rsidR="00A54FEA" w:rsidRDefault="00A54FEA" w:rsidP="00A54FEA">
      <w:pPr>
        <w:pStyle w:val="ListParagraph"/>
        <w:numPr>
          <w:ilvl w:val="0"/>
          <w:numId w:val="5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 Did you get errors? </w:t>
      </w:r>
    </w:p>
    <w:p w14:paraId="755BF491" w14:textId="323D5561" w:rsidR="009A4B8B" w:rsidRPr="00215C43" w:rsidRDefault="009A4B8B" w:rsidP="009A4B8B">
      <w:pPr>
        <w:pStyle w:val="ListParagraph"/>
        <w:ind w:left="360"/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>No</w:t>
      </w:r>
    </w:p>
    <w:p w14:paraId="5758E788" w14:textId="76014B31" w:rsidR="00A54FEA" w:rsidRDefault="00A54FEA" w:rsidP="00A54FEA">
      <w:pPr>
        <w:pStyle w:val="ListParagraph"/>
        <w:numPr>
          <w:ilvl w:val="1"/>
          <w:numId w:val="5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Read the error messages carefully, they usually tell you what is wrong. </w:t>
      </w:r>
    </w:p>
    <w:p w14:paraId="2AAE98A7" w14:textId="73A470EB" w:rsidR="009A4B8B" w:rsidRPr="00215C43" w:rsidRDefault="009A4B8B" w:rsidP="009A4B8B">
      <w:pPr>
        <w:pStyle w:val="ListParagraph"/>
        <w:ind w:left="1080"/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 xml:space="preserve">No error </w:t>
      </w:r>
      <w:proofErr w:type="gramStart"/>
      <w:r>
        <w:rPr>
          <w:rFonts w:asciiTheme="minorHAnsi" w:hAnsiTheme="minorHAnsi"/>
          <w:sz w:val="26"/>
          <w:szCs w:val="26"/>
          <w:lang w:val="en-NZ"/>
        </w:rPr>
        <w:t>message</w:t>
      </w:r>
      <w:proofErr w:type="gramEnd"/>
      <w:r>
        <w:rPr>
          <w:rFonts w:asciiTheme="minorHAnsi" w:hAnsiTheme="minorHAnsi"/>
          <w:sz w:val="26"/>
          <w:szCs w:val="26"/>
          <w:lang w:val="en-NZ"/>
        </w:rPr>
        <w:t>.</w:t>
      </w:r>
    </w:p>
    <w:p w14:paraId="08B72F3E" w14:textId="77777777" w:rsidR="00A54FEA" w:rsidRDefault="00A54FEA"/>
    <w:p w14:paraId="769C0109" w14:textId="77777777" w:rsidR="00A54FEA" w:rsidRDefault="00A54FEA"/>
    <w:p w14:paraId="59E0BA38" w14:textId="77777777" w:rsidR="00A54FEA" w:rsidRDefault="00A54FEA"/>
    <w:p w14:paraId="1D54CB3D" w14:textId="77777777" w:rsidR="00A54FEA" w:rsidRDefault="00A54FEA"/>
    <w:p w14:paraId="5905B548" w14:textId="77777777" w:rsidR="00A54FEA" w:rsidRDefault="00A54FEA"/>
    <w:p w14:paraId="4B0867FE" w14:textId="77777777" w:rsidR="00A54FEA" w:rsidRPr="00215C43" w:rsidRDefault="00A54FEA" w:rsidP="00A54FEA">
      <w:pPr>
        <w:pStyle w:val="Heading1"/>
        <w:rPr>
          <w:rFonts w:asciiTheme="minorHAnsi" w:hAnsiTheme="minorHAnsi" w:cs="Times New Roman"/>
          <w:lang w:val="en-NZ"/>
        </w:rPr>
      </w:pPr>
      <w:r w:rsidRPr="00215C43">
        <w:rPr>
          <w:rFonts w:asciiTheme="minorHAnsi" w:hAnsiTheme="minorHAnsi" w:cs="Times New Roman"/>
          <w:lang w:val="en-NZ"/>
        </w:rPr>
        <w:t xml:space="preserve">Exercise </w:t>
      </w:r>
      <w:r>
        <w:rPr>
          <w:rFonts w:asciiTheme="minorHAnsi" w:hAnsiTheme="minorHAnsi" w:cs="Times New Roman"/>
          <w:lang w:val="en-NZ"/>
        </w:rPr>
        <w:t>4</w:t>
      </w:r>
      <w:r w:rsidRPr="00215C43">
        <w:rPr>
          <w:rFonts w:asciiTheme="minorHAnsi" w:hAnsiTheme="minorHAnsi" w:cs="Times New Roman"/>
          <w:lang w:val="en-NZ"/>
        </w:rPr>
        <w:t xml:space="preserve">—Quotes in Quotes… </w:t>
      </w:r>
    </w:p>
    <w:p w14:paraId="1C8A5723" w14:textId="77777777" w:rsidR="00A54FEA" w:rsidRPr="00215C43" w:rsidRDefault="00A54FEA" w:rsidP="00A54FEA"/>
    <w:p w14:paraId="023DA7B8" w14:textId="77777777" w:rsidR="00A54FEA" w:rsidRPr="00F43554" w:rsidRDefault="00A54FEA" w:rsidP="00A54FEA">
      <w:pPr>
        <w:pStyle w:val="ListParagraph"/>
        <w:numPr>
          <w:ilvl w:val="0"/>
          <w:numId w:val="6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Put a copyright notice at the bottom of your code, before the “</w:t>
      </w:r>
      <w:r>
        <w:rPr>
          <w:rFonts w:asciiTheme="minorHAnsi" w:hAnsiTheme="minorHAnsi"/>
          <w:sz w:val="26"/>
          <w:szCs w:val="26"/>
          <w:lang w:val="en-NZ"/>
        </w:rPr>
        <w:t xml:space="preserve">press enter </w:t>
      </w:r>
      <w:r w:rsidRPr="00215C43">
        <w:rPr>
          <w:rFonts w:asciiTheme="minorHAnsi" w:hAnsiTheme="minorHAnsi"/>
          <w:sz w:val="26"/>
          <w:szCs w:val="26"/>
          <w:lang w:val="en-NZ"/>
        </w:rPr>
        <w:t xml:space="preserve">key” instruction…  </w:t>
      </w:r>
      <w:r>
        <w:rPr>
          <w:rFonts w:asciiTheme="minorHAnsi" w:hAnsiTheme="minorHAnsi"/>
          <w:sz w:val="26"/>
          <w:szCs w:val="26"/>
          <w:lang w:val="en-NZ"/>
        </w:rPr>
        <w:t>(There are many ways to print a copyright symbol ©, one way is to copy &amp; paste it from Microsoft Words)</w:t>
      </w:r>
    </w:p>
    <w:p w14:paraId="1257F4B2" w14:textId="77777777" w:rsidR="00A54FEA" w:rsidRDefault="00A54FEA" w:rsidP="00A54FEA">
      <w:pPr>
        <w:pStyle w:val="ListParagraph"/>
        <w:numPr>
          <w:ilvl w:val="0"/>
          <w:numId w:val="6"/>
        </w:numPr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 xml:space="preserve">Save the file as Exercise7.py. </w:t>
      </w:r>
    </w:p>
    <w:p w14:paraId="535302A5" w14:textId="77777777" w:rsidR="00A54FEA" w:rsidRPr="00215C43" w:rsidRDefault="00A54FEA" w:rsidP="00A54FEA">
      <w:pPr>
        <w:ind w:left="1080"/>
        <w:rPr>
          <w:sz w:val="26"/>
          <w:szCs w:val="26"/>
        </w:rPr>
      </w:pPr>
    </w:p>
    <w:p w14:paraId="32994457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proofErr w:type="gramStart"/>
      <w:r w:rsidRPr="00AF2BF6">
        <w:rPr>
          <w:rFonts w:ascii="Courier New" w:hAnsi="Courier New" w:cs="Courier New"/>
        </w:rPr>
        <w:t>print(</w:t>
      </w:r>
      <w:proofErr w:type="gramEnd"/>
      <w:r w:rsidRPr="00AF2BF6">
        <w:rPr>
          <w:rFonts w:ascii="Courier New" w:hAnsi="Courier New" w:cs="Courier New"/>
        </w:rPr>
        <w:t>"Haunted House")</w:t>
      </w:r>
    </w:p>
    <w:p w14:paraId="3CDF93A0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proofErr w:type="gramStart"/>
      <w:r w:rsidRPr="00AF2BF6">
        <w:rPr>
          <w:rFonts w:ascii="Courier New" w:hAnsi="Courier New" w:cs="Courier New"/>
        </w:rPr>
        <w:t>print(</w:t>
      </w:r>
      <w:proofErr w:type="gramEnd"/>
      <w:r w:rsidRPr="00AF2BF6">
        <w:rPr>
          <w:rFonts w:ascii="Courier New" w:hAnsi="Courier New" w:cs="Courier New"/>
        </w:rPr>
        <w:t>"=============")</w:t>
      </w:r>
    </w:p>
    <w:p w14:paraId="682F28AE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</w:p>
    <w:p w14:paraId="743886F4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r w:rsidRPr="00AF2BF6">
        <w:rPr>
          <w:rFonts w:ascii="Courier New" w:hAnsi="Courier New" w:cs="Courier New"/>
        </w:rPr>
        <w:t>print ("Game Over")</w:t>
      </w:r>
    </w:p>
    <w:p w14:paraId="379E467D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r w:rsidRPr="00AF2BF6">
        <w:rPr>
          <w:rFonts w:ascii="Courier New" w:hAnsi="Courier New" w:cs="Courier New"/>
        </w:rPr>
        <w:t>print ("© 201</w:t>
      </w:r>
      <w:r>
        <w:rPr>
          <w:rFonts w:ascii="Courier New" w:hAnsi="Courier New" w:cs="Courier New"/>
        </w:rPr>
        <w:t>5</w:t>
      </w:r>
      <w:r w:rsidRPr="00AF2BF6">
        <w:rPr>
          <w:rFonts w:ascii="Courier New" w:hAnsi="Courier New" w:cs="Courier New"/>
        </w:rPr>
        <w:t>, Unitec New Zealand 'ISCG5420 Programming Fundamentals'—your name")</w:t>
      </w:r>
    </w:p>
    <w:p w14:paraId="4E02E906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print(</w:t>
      </w:r>
      <w:proofErr w:type="gramEnd"/>
      <w:r>
        <w:rPr>
          <w:rFonts w:ascii="Courier New" w:hAnsi="Courier New" w:cs="Courier New"/>
        </w:rPr>
        <w:t>"</w:t>
      </w:r>
      <w:r w:rsidRPr="00AF2BF6">
        <w:rPr>
          <w:rFonts w:ascii="Courier New" w:hAnsi="Courier New" w:cs="Courier New"/>
        </w:rPr>
        <w:t>Press the enter key to exit the game"</w:t>
      </w:r>
      <w:r>
        <w:rPr>
          <w:rFonts w:ascii="Courier New" w:hAnsi="Courier New" w:cs="Courier New"/>
        </w:rPr>
        <w:t>)</w:t>
      </w:r>
    </w:p>
    <w:p w14:paraId="60B26D2F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proofErr w:type="gramStart"/>
      <w:r w:rsidRPr="00AF2BF6">
        <w:rPr>
          <w:rFonts w:ascii="Courier New" w:hAnsi="Courier New" w:cs="Courier New"/>
        </w:rPr>
        <w:t>input(</w:t>
      </w:r>
      <w:proofErr w:type="gramEnd"/>
      <w:r w:rsidRPr="00AF2BF6">
        <w:rPr>
          <w:rFonts w:ascii="Courier New" w:hAnsi="Courier New" w:cs="Courier New"/>
        </w:rPr>
        <w:t>)</w:t>
      </w:r>
    </w:p>
    <w:p w14:paraId="38139464" w14:textId="77777777" w:rsidR="00A54FEA" w:rsidRPr="00215C43" w:rsidRDefault="00A54FEA" w:rsidP="00A54FEA">
      <w:pPr>
        <w:pStyle w:val="ListParagraph"/>
        <w:rPr>
          <w:rFonts w:asciiTheme="minorHAnsi" w:hAnsiTheme="minorHAnsi"/>
          <w:sz w:val="26"/>
          <w:szCs w:val="26"/>
          <w:lang w:val="en-NZ"/>
        </w:rPr>
      </w:pPr>
    </w:p>
    <w:p w14:paraId="6230A4E1" w14:textId="77777777" w:rsidR="00A54FEA" w:rsidRPr="00215C43" w:rsidRDefault="00A54FEA" w:rsidP="00A54FEA">
      <w:pPr>
        <w:rPr>
          <w:sz w:val="26"/>
          <w:szCs w:val="26"/>
        </w:rPr>
      </w:pPr>
    </w:p>
    <w:p w14:paraId="7F3242CC" w14:textId="77777777" w:rsidR="00A54FEA" w:rsidRPr="00215C43" w:rsidRDefault="00A54FEA" w:rsidP="00A54FEA">
      <w:pPr>
        <w:pStyle w:val="ListParagraph"/>
        <w:numPr>
          <w:ilvl w:val="0"/>
          <w:numId w:val="6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Change that code to:</w:t>
      </w:r>
    </w:p>
    <w:p w14:paraId="46397E00" w14:textId="77777777" w:rsidR="00A54FEA" w:rsidRPr="00AF2BF6" w:rsidRDefault="00A54FEA" w:rsidP="00A54FEA">
      <w:pPr>
        <w:pStyle w:val="Style1"/>
        <w:ind w:left="709"/>
        <w:rPr>
          <w:rFonts w:ascii="Courier New" w:hAnsi="Courier New" w:cs="Courier New"/>
        </w:rPr>
      </w:pPr>
    </w:p>
    <w:p w14:paraId="26A3A370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r w:rsidRPr="00AF2BF6">
        <w:rPr>
          <w:rFonts w:ascii="Courier New" w:hAnsi="Courier New" w:cs="Courier New"/>
        </w:rPr>
        <w:lastRenderedPageBreak/>
        <w:t>print ('© 201</w:t>
      </w:r>
      <w:r>
        <w:rPr>
          <w:rFonts w:ascii="Courier New" w:hAnsi="Courier New" w:cs="Courier New"/>
        </w:rPr>
        <w:t>5</w:t>
      </w:r>
      <w:r w:rsidRPr="00AF2BF6">
        <w:rPr>
          <w:rFonts w:ascii="Courier New" w:hAnsi="Courier New" w:cs="Courier New"/>
        </w:rPr>
        <w:t>, Unitec New Zealand "ISCG5420 Programming Fundamentals"—your name')</w:t>
      </w:r>
    </w:p>
    <w:p w14:paraId="6EC1C691" w14:textId="77777777" w:rsidR="00A54FEA" w:rsidRPr="00215C43" w:rsidRDefault="00A54FEA" w:rsidP="00A54FEA">
      <w:pPr>
        <w:rPr>
          <w:sz w:val="26"/>
          <w:szCs w:val="26"/>
        </w:rPr>
      </w:pPr>
    </w:p>
    <w:p w14:paraId="1AEBA270" w14:textId="77777777" w:rsidR="00A54FEA" w:rsidRDefault="00A54FEA" w:rsidP="00A54FEA">
      <w:pPr>
        <w:pStyle w:val="ListParagraph"/>
        <w:numPr>
          <w:ilvl w:val="0"/>
          <w:numId w:val="6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This demonstrates that you can:</w:t>
      </w:r>
    </w:p>
    <w:p w14:paraId="5CC35C9B" w14:textId="77777777" w:rsidR="00A54FEA" w:rsidRDefault="00A54FEA" w:rsidP="00A54FEA">
      <w:pPr>
        <w:pStyle w:val="ListParagraph"/>
        <w:numPr>
          <w:ilvl w:val="1"/>
          <w:numId w:val="6"/>
        </w:numPr>
        <w:rPr>
          <w:rFonts w:asciiTheme="minorHAnsi" w:hAnsiTheme="minorHAnsi"/>
          <w:sz w:val="26"/>
          <w:szCs w:val="26"/>
          <w:lang w:val="en-NZ"/>
        </w:rPr>
      </w:pPr>
      <w:r w:rsidRPr="00710241">
        <w:rPr>
          <w:rFonts w:asciiTheme="minorHAnsi" w:hAnsiTheme="minorHAnsi"/>
          <w:sz w:val="26"/>
          <w:szCs w:val="26"/>
          <w:lang w:val="en-NZ"/>
        </w:rPr>
        <w:t xml:space="preserve">Use single and double quotes. </w:t>
      </w:r>
    </w:p>
    <w:p w14:paraId="4DC48FCF" w14:textId="77777777" w:rsidR="00A54FEA" w:rsidRPr="00710241" w:rsidRDefault="00A54FEA" w:rsidP="00A54FEA">
      <w:pPr>
        <w:pStyle w:val="ListParagraph"/>
        <w:numPr>
          <w:ilvl w:val="1"/>
          <w:numId w:val="6"/>
        </w:numPr>
        <w:rPr>
          <w:rFonts w:asciiTheme="minorHAnsi" w:hAnsiTheme="minorHAnsi"/>
          <w:sz w:val="26"/>
          <w:szCs w:val="26"/>
          <w:lang w:val="en-NZ"/>
        </w:rPr>
      </w:pPr>
      <w:r w:rsidRPr="00710241">
        <w:rPr>
          <w:rFonts w:asciiTheme="minorHAnsi" w:hAnsiTheme="minorHAnsi"/>
          <w:sz w:val="26"/>
          <w:szCs w:val="26"/>
          <w:lang w:val="en-NZ"/>
        </w:rPr>
        <w:t>What do you notice if you use the following code?</w:t>
      </w:r>
    </w:p>
    <w:p w14:paraId="08CDC873" w14:textId="77777777" w:rsidR="00A54FEA" w:rsidRDefault="00A54FEA" w:rsidP="00A54FEA">
      <w:pPr>
        <w:pStyle w:val="Style1"/>
        <w:rPr>
          <w:rFonts w:cs="Times New Roman"/>
          <w:sz w:val="26"/>
          <w:szCs w:val="26"/>
        </w:rPr>
      </w:pPr>
    </w:p>
    <w:p w14:paraId="598FABDB" w14:textId="262FD1B1" w:rsidR="00A54FEA" w:rsidRDefault="00A54FEA" w:rsidP="00A54FEA">
      <w:pPr>
        <w:pStyle w:val="Style1"/>
        <w:rPr>
          <w:rFonts w:ascii="Courier New" w:hAnsi="Courier New" w:cs="Courier New"/>
        </w:rPr>
      </w:pPr>
      <w:r w:rsidRPr="00AF2BF6">
        <w:rPr>
          <w:rFonts w:ascii="Courier New" w:hAnsi="Courier New" w:cs="Courier New"/>
        </w:rPr>
        <w:t>print ('© 201</w:t>
      </w:r>
      <w:r>
        <w:rPr>
          <w:rFonts w:ascii="Courier New" w:hAnsi="Courier New" w:cs="Courier New"/>
        </w:rPr>
        <w:t>5</w:t>
      </w:r>
      <w:r w:rsidRPr="00AF2BF6">
        <w:rPr>
          <w:rFonts w:ascii="Courier New" w:hAnsi="Courier New" w:cs="Courier New"/>
        </w:rPr>
        <w:t>, Unitec New Zealand 'ISCG5420 Programming Fundamentals'—your name')</w:t>
      </w:r>
    </w:p>
    <w:p w14:paraId="138C4BF2" w14:textId="084A31D3" w:rsidR="006B3B45" w:rsidRDefault="006B3B45" w:rsidP="00A54FEA">
      <w:pPr>
        <w:pStyle w:val="Style1"/>
        <w:rPr>
          <w:rFonts w:ascii="Courier New" w:hAnsi="Courier New" w:cs="Courier New"/>
        </w:rPr>
      </w:pPr>
    </w:p>
    <w:p w14:paraId="216613E4" w14:textId="576798ED" w:rsidR="006B3B45" w:rsidRDefault="006B3B45" w:rsidP="00A54FEA">
      <w:pPr>
        <w:pStyle w:val="Style1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t shows Invalid syntax</w:t>
      </w:r>
    </w:p>
    <w:p w14:paraId="2B7B9B84" w14:textId="068059A4" w:rsidR="006B3B45" w:rsidRPr="00AF2BF6" w:rsidRDefault="006B3B45" w:rsidP="00A54FEA">
      <w:pPr>
        <w:pStyle w:val="Style1"/>
        <w:rPr>
          <w:rFonts w:ascii="Courier New" w:hAnsi="Courier New" w:cs="Courier New"/>
        </w:rPr>
      </w:pPr>
      <w:r>
        <w:rPr>
          <w:noProof/>
        </w:rPr>
        <w:drawing>
          <wp:inline distT="0" distB="0" distL="0" distR="0" wp14:anchorId="04FB8D4C" wp14:editId="1FF1FDA6">
            <wp:extent cx="3467256" cy="1776095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 rotWithShape="1">
                    <a:blip r:embed="rId15"/>
                    <a:srcRect t="5325" r="9742" b="14100"/>
                    <a:stretch/>
                  </pic:blipFill>
                  <pic:spPr bwMode="auto">
                    <a:xfrm>
                      <a:off x="0" y="0"/>
                      <a:ext cx="3481247" cy="1783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C0E6B8" w14:textId="77777777" w:rsidR="00A54FEA" w:rsidRPr="00215C43" w:rsidRDefault="00A54FEA" w:rsidP="00A54FEA">
      <w:pPr>
        <w:pStyle w:val="Style1"/>
        <w:rPr>
          <w:rFonts w:cs="Times New Roman"/>
        </w:rPr>
      </w:pPr>
    </w:p>
    <w:p w14:paraId="3E600BD7" w14:textId="77777777" w:rsidR="00A54FEA" w:rsidRPr="00710241" w:rsidRDefault="00A54FEA" w:rsidP="00A54FEA">
      <w:pPr>
        <w:pStyle w:val="ListParagraph"/>
        <w:numPr>
          <w:ilvl w:val="0"/>
          <w:numId w:val="6"/>
        </w:numPr>
        <w:rPr>
          <w:rFonts w:asciiTheme="minorHAnsi" w:hAnsiTheme="minorHAnsi"/>
          <w:sz w:val="26"/>
          <w:szCs w:val="26"/>
          <w:lang w:val="en-NZ"/>
        </w:rPr>
      </w:pPr>
      <w:r w:rsidRPr="00710241">
        <w:rPr>
          <w:rFonts w:asciiTheme="minorHAnsi" w:hAnsiTheme="minorHAnsi"/>
          <w:sz w:val="26"/>
          <w:szCs w:val="26"/>
          <w:lang w:val="en-NZ"/>
        </w:rPr>
        <w:t xml:space="preserve">Remember, the computer is dumb! So it does not understand where the quote begins and ends! </w:t>
      </w:r>
    </w:p>
    <w:p w14:paraId="05B31FA2" w14:textId="77777777" w:rsidR="00A54FEA" w:rsidRDefault="00A54FEA"/>
    <w:p w14:paraId="43D14C3D" w14:textId="77777777" w:rsidR="00A54FEA" w:rsidRDefault="00A54FEA"/>
    <w:p w14:paraId="4F669773" w14:textId="77777777" w:rsidR="00A54FEA" w:rsidRDefault="00A54FEA"/>
    <w:p w14:paraId="2DCD0812" w14:textId="77777777" w:rsidR="00A54FEA" w:rsidRDefault="00A54FEA"/>
    <w:p w14:paraId="2DBB6698" w14:textId="77777777" w:rsidR="00A54FEA" w:rsidRDefault="00A54FEA"/>
    <w:p w14:paraId="095B96B6" w14:textId="77777777" w:rsidR="00A54FEA" w:rsidRDefault="00A54FEA"/>
    <w:p w14:paraId="19B16E28" w14:textId="77777777" w:rsidR="00A54FEA" w:rsidRDefault="00A54FEA"/>
    <w:p w14:paraId="46DBA430" w14:textId="77777777" w:rsidR="00A54FEA" w:rsidRDefault="00A54FEA"/>
    <w:p w14:paraId="73368CFE" w14:textId="77777777" w:rsidR="00A54FEA" w:rsidRDefault="00A54FEA"/>
    <w:p w14:paraId="0ECBD806" w14:textId="77777777" w:rsidR="00A54FEA" w:rsidRDefault="00A54FEA"/>
    <w:p w14:paraId="3D2B1973" w14:textId="77777777" w:rsidR="00A54FEA" w:rsidRPr="00215C43" w:rsidRDefault="00A54FEA" w:rsidP="00A54FEA">
      <w:pPr>
        <w:pStyle w:val="Heading1"/>
        <w:rPr>
          <w:rFonts w:asciiTheme="minorHAnsi" w:hAnsiTheme="minorHAnsi" w:cs="Times New Roman"/>
          <w:lang w:val="en-NZ"/>
        </w:rPr>
      </w:pPr>
      <w:bookmarkStart w:id="4" w:name="_Toc393382189"/>
      <w:r w:rsidRPr="00215C43">
        <w:rPr>
          <w:rFonts w:asciiTheme="minorHAnsi" w:hAnsiTheme="minorHAnsi" w:cs="Times New Roman"/>
          <w:lang w:val="en-NZ"/>
        </w:rPr>
        <w:t xml:space="preserve">Exercise </w:t>
      </w:r>
      <w:r>
        <w:rPr>
          <w:rFonts w:asciiTheme="minorHAnsi" w:hAnsiTheme="minorHAnsi" w:cs="Times New Roman"/>
          <w:lang w:val="en-NZ"/>
        </w:rPr>
        <w:t>5</w:t>
      </w:r>
      <w:r w:rsidRPr="00215C43">
        <w:rPr>
          <w:rFonts w:asciiTheme="minorHAnsi" w:hAnsiTheme="minorHAnsi" w:cs="Times New Roman"/>
          <w:lang w:val="en-NZ"/>
        </w:rPr>
        <w:t>—Escape Sequences.</w:t>
      </w:r>
      <w:bookmarkEnd w:id="4"/>
    </w:p>
    <w:p w14:paraId="397C1E41" w14:textId="77777777" w:rsidR="00A54FEA" w:rsidRPr="00215C43" w:rsidRDefault="00A54FEA" w:rsidP="00A54FEA"/>
    <w:p w14:paraId="69A17668" w14:textId="77777777" w:rsidR="00A54FEA" w:rsidRPr="00215C43" w:rsidRDefault="00A54FEA" w:rsidP="00A54FEA">
      <w:pPr>
        <w:pStyle w:val="ListParagraph"/>
        <w:numPr>
          <w:ilvl w:val="0"/>
          <w:numId w:val="8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Experiment with escape sequences. </w:t>
      </w:r>
    </w:p>
    <w:p w14:paraId="724868F7" w14:textId="77777777" w:rsidR="00A54FEA" w:rsidRPr="00215C43" w:rsidRDefault="00A54FEA" w:rsidP="00A54FEA">
      <w:pPr>
        <w:pStyle w:val="ListParagraph"/>
        <w:numPr>
          <w:ilvl w:val="0"/>
          <w:numId w:val="8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Open “Exercise</w:t>
      </w:r>
      <w:r>
        <w:rPr>
          <w:rFonts w:asciiTheme="minorHAnsi" w:hAnsiTheme="minorHAnsi"/>
          <w:sz w:val="26"/>
          <w:szCs w:val="26"/>
          <w:lang w:val="en-NZ"/>
        </w:rPr>
        <w:t>4</w:t>
      </w:r>
      <w:r w:rsidRPr="00215C43">
        <w:rPr>
          <w:rFonts w:asciiTheme="minorHAnsi" w:hAnsiTheme="minorHAnsi"/>
          <w:sz w:val="26"/>
          <w:szCs w:val="26"/>
          <w:lang w:val="en-NZ"/>
        </w:rPr>
        <w:t>.py” and save it as “Exercise</w:t>
      </w:r>
      <w:r w:rsidR="00FC6DB3">
        <w:rPr>
          <w:rFonts w:asciiTheme="minorHAnsi" w:hAnsiTheme="minorHAnsi"/>
          <w:sz w:val="26"/>
          <w:szCs w:val="26"/>
          <w:lang w:val="en-NZ"/>
        </w:rPr>
        <w:t>5</w:t>
      </w:r>
      <w:r w:rsidRPr="00215C43">
        <w:rPr>
          <w:rFonts w:asciiTheme="minorHAnsi" w:hAnsiTheme="minorHAnsi"/>
          <w:sz w:val="26"/>
          <w:szCs w:val="26"/>
          <w:lang w:val="en-NZ"/>
        </w:rPr>
        <w:t>.py”</w:t>
      </w:r>
    </w:p>
    <w:p w14:paraId="5EEFCF3A" w14:textId="77777777" w:rsidR="00A54FEA" w:rsidRPr="00215C43" w:rsidRDefault="00A54FEA" w:rsidP="00A54FEA">
      <w:pPr>
        <w:pStyle w:val="ListParagraph"/>
        <w:numPr>
          <w:ilvl w:val="0"/>
          <w:numId w:val="8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Change the copyright line to: </w:t>
      </w:r>
    </w:p>
    <w:p w14:paraId="30EDDBE2" w14:textId="77777777" w:rsidR="00A54FEA" w:rsidRPr="00215C43" w:rsidRDefault="00A54FEA" w:rsidP="00A54FEA">
      <w:pPr>
        <w:rPr>
          <w:sz w:val="26"/>
          <w:szCs w:val="26"/>
        </w:rPr>
      </w:pPr>
    </w:p>
    <w:p w14:paraId="30193196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r w:rsidRPr="00AF2BF6">
        <w:rPr>
          <w:rFonts w:ascii="Courier New" w:hAnsi="Courier New" w:cs="Courier New"/>
        </w:rPr>
        <w:lastRenderedPageBreak/>
        <w:t>print ("\n\n\n© 201</w:t>
      </w:r>
      <w:r>
        <w:rPr>
          <w:rFonts w:ascii="Courier New" w:hAnsi="Courier New" w:cs="Courier New"/>
        </w:rPr>
        <w:t>5</w:t>
      </w:r>
      <w:r w:rsidRPr="00AF2BF6">
        <w:rPr>
          <w:rFonts w:ascii="Courier New" w:hAnsi="Courier New" w:cs="Courier New"/>
        </w:rPr>
        <w:t>, Unitec New Zealand 'ISCG5420 Programming Fundamentals'—your name")</w:t>
      </w:r>
    </w:p>
    <w:p w14:paraId="51902214" w14:textId="77777777" w:rsidR="00A54FEA" w:rsidRPr="00215C43" w:rsidRDefault="00A54FEA" w:rsidP="00A54FEA">
      <w:pPr>
        <w:rPr>
          <w:sz w:val="26"/>
          <w:szCs w:val="26"/>
        </w:rPr>
      </w:pPr>
    </w:p>
    <w:p w14:paraId="21784A42" w14:textId="77777777" w:rsidR="00A54FEA" w:rsidRPr="00710241" w:rsidRDefault="00A54FEA" w:rsidP="00A54FEA">
      <w:pPr>
        <w:rPr>
          <w:sz w:val="26"/>
          <w:szCs w:val="26"/>
        </w:rPr>
      </w:pPr>
      <w:r w:rsidRPr="00710241">
        <w:rPr>
          <w:sz w:val="26"/>
          <w:szCs w:val="26"/>
        </w:rPr>
        <w:t>What happened? What does \n mean?</w:t>
      </w:r>
    </w:p>
    <w:p w14:paraId="1EC59C85" w14:textId="4F4BD203" w:rsidR="00A54FEA" w:rsidRPr="00215C43" w:rsidRDefault="00A54FEA" w:rsidP="00A54FEA">
      <w:pPr>
        <w:rPr>
          <w:sz w:val="26"/>
          <w:szCs w:val="26"/>
        </w:rPr>
      </w:pPr>
      <w:r w:rsidRPr="00215C43">
        <w:rPr>
          <w:sz w:val="26"/>
          <w:szCs w:val="26"/>
        </w:rPr>
        <w:t xml:space="preserve"> </w:t>
      </w:r>
      <w:r w:rsidR="00110767" w:rsidRPr="00110767">
        <w:rPr>
          <w:sz w:val="26"/>
          <w:szCs w:val="26"/>
        </w:rPr>
        <w:t>(/n) means a “newline” and it shows us that n is used as a term for the addition of a new line.</w:t>
      </w:r>
    </w:p>
    <w:p w14:paraId="1E126C4A" w14:textId="77777777" w:rsidR="00A54FEA" w:rsidRPr="00215C43" w:rsidRDefault="00A54FEA" w:rsidP="00A54FEA">
      <w:pPr>
        <w:pStyle w:val="ListParagraph"/>
        <w:numPr>
          <w:ilvl w:val="0"/>
          <w:numId w:val="8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Change the copyright line to: </w:t>
      </w:r>
    </w:p>
    <w:p w14:paraId="43D121C8" w14:textId="77777777" w:rsidR="00A54FEA" w:rsidRPr="00215C43" w:rsidRDefault="00A54FEA" w:rsidP="00A54FEA">
      <w:pPr>
        <w:rPr>
          <w:sz w:val="26"/>
          <w:szCs w:val="26"/>
        </w:rPr>
      </w:pPr>
    </w:p>
    <w:p w14:paraId="4909D9C3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r w:rsidRPr="00AF2BF6">
        <w:rPr>
          <w:rFonts w:ascii="Courier New" w:hAnsi="Courier New" w:cs="Courier New"/>
        </w:rPr>
        <w:t>print ("\t\t© 201</w:t>
      </w:r>
      <w:r>
        <w:rPr>
          <w:rFonts w:ascii="Courier New" w:hAnsi="Courier New" w:cs="Courier New"/>
        </w:rPr>
        <w:t>5</w:t>
      </w:r>
      <w:r w:rsidRPr="00AF2BF6">
        <w:rPr>
          <w:rFonts w:ascii="Courier New" w:hAnsi="Courier New" w:cs="Courier New"/>
        </w:rPr>
        <w:t>, Unitec New Zealand 'ISCG5420 Programming Fundamentals'—your name")</w:t>
      </w:r>
    </w:p>
    <w:p w14:paraId="19F3DB18" w14:textId="77777777" w:rsidR="00A54FEA" w:rsidRPr="00215C43" w:rsidRDefault="00A54FEA" w:rsidP="00A54FEA">
      <w:pPr>
        <w:rPr>
          <w:sz w:val="26"/>
          <w:szCs w:val="26"/>
        </w:rPr>
      </w:pPr>
    </w:p>
    <w:p w14:paraId="3B28E59C" w14:textId="77777777" w:rsidR="00A54FEA" w:rsidRPr="00710241" w:rsidRDefault="00A54FEA" w:rsidP="00A54FEA">
      <w:pPr>
        <w:rPr>
          <w:sz w:val="26"/>
          <w:szCs w:val="26"/>
        </w:rPr>
      </w:pPr>
      <w:r w:rsidRPr="00710241">
        <w:rPr>
          <w:sz w:val="26"/>
          <w:szCs w:val="26"/>
        </w:rPr>
        <w:t xml:space="preserve">What happened? What does \t mean? </w:t>
      </w:r>
    </w:p>
    <w:p w14:paraId="2AFD6CDC" w14:textId="23F80C8D" w:rsidR="00A54FEA" w:rsidRPr="00215C43" w:rsidRDefault="00110767" w:rsidP="00A54FEA">
      <w:pPr>
        <w:rPr>
          <w:sz w:val="26"/>
          <w:szCs w:val="26"/>
        </w:rPr>
      </w:pPr>
      <w:r>
        <w:rPr>
          <w:sz w:val="26"/>
          <w:szCs w:val="26"/>
        </w:rPr>
        <w:t>\t means TAB</w:t>
      </w:r>
    </w:p>
    <w:p w14:paraId="57460FEF" w14:textId="77777777" w:rsidR="00A54FEA" w:rsidRPr="00215C43" w:rsidRDefault="00A54FEA" w:rsidP="00A54FEA">
      <w:pPr>
        <w:pStyle w:val="ListParagraph"/>
        <w:numPr>
          <w:ilvl w:val="0"/>
          <w:numId w:val="8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Change the copyright line to: </w:t>
      </w:r>
    </w:p>
    <w:p w14:paraId="35DE1FC3" w14:textId="77777777" w:rsidR="00A54FEA" w:rsidRPr="00215C43" w:rsidRDefault="00A54FEA" w:rsidP="00A54FEA">
      <w:pPr>
        <w:rPr>
          <w:sz w:val="26"/>
          <w:szCs w:val="26"/>
        </w:rPr>
      </w:pPr>
    </w:p>
    <w:p w14:paraId="257550CF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r w:rsidRPr="00AF2BF6">
        <w:rPr>
          <w:rFonts w:ascii="Courier New" w:hAnsi="Courier New" w:cs="Courier New"/>
        </w:rPr>
        <w:t>print ("\t\t© 201</w:t>
      </w:r>
      <w:r>
        <w:rPr>
          <w:rFonts w:ascii="Courier New" w:hAnsi="Courier New" w:cs="Courier New"/>
        </w:rPr>
        <w:t>5</w:t>
      </w:r>
      <w:r w:rsidRPr="00AF2BF6">
        <w:rPr>
          <w:rFonts w:ascii="Courier New" w:hAnsi="Courier New" w:cs="Courier New"/>
        </w:rPr>
        <w:t>, Unitec New Zealand \"ISCG5420 Programming Fundamentals\"—your name")</w:t>
      </w:r>
    </w:p>
    <w:p w14:paraId="20A9EE4B" w14:textId="77777777" w:rsidR="00A54FEA" w:rsidRPr="00215C43" w:rsidRDefault="00A54FEA" w:rsidP="00A54FEA">
      <w:pPr>
        <w:rPr>
          <w:sz w:val="26"/>
          <w:szCs w:val="26"/>
        </w:rPr>
      </w:pPr>
    </w:p>
    <w:p w14:paraId="32276599" w14:textId="77777777" w:rsidR="00A54FEA" w:rsidRPr="00215C43" w:rsidRDefault="00A54FEA" w:rsidP="00A54FEA">
      <w:pPr>
        <w:pStyle w:val="ListParagraph"/>
        <w:numPr>
          <w:ilvl w:val="0"/>
          <w:numId w:val="7"/>
        </w:numPr>
        <w:ind w:left="426"/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>What happened? What does \"</w:t>
      </w:r>
      <w:r w:rsidRPr="00215C43">
        <w:rPr>
          <w:rFonts w:asciiTheme="minorHAnsi" w:hAnsiTheme="minorHAnsi"/>
          <w:sz w:val="26"/>
          <w:szCs w:val="26"/>
          <w:lang w:val="en-NZ"/>
        </w:rPr>
        <w:t xml:space="preserve"> do…</w:t>
      </w:r>
    </w:p>
    <w:p w14:paraId="2C717AD2" w14:textId="77777777" w:rsidR="00A54FEA" w:rsidRPr="00215C43" w:rsidRDefault="00A54FEA" w:rsidP="00A54FEA">
      <w:pPr>
        <w:pStyle w:val="ListParagraph"/>
        <w:numPr>
          <w:ilvl w:val="0"/>
          <w:numId w:val="7"/>
        </w:numPr>
        <w:ind w:left="426"/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>Try the code without the \"</w:t>
      </w:r>
      <w:r w:rsidRPr="00215C43">
        <w:rPr>
          <w:rFonts w:asciiTheme="minorHAnsi" w:hAnsiTheme="minorHAnsi"/>
          <w:sz w:val="26"/>
          <w:szCs w:val="26"/>
          <w:lang w:val="en-NZ"/>
        </w:rPr>
        <w:t xml:space="preserve"> and use double quotes instead. </w:t>
      </w:r>
    </w:p>
    <w:p w14:paraId="188194C5" w14:textId="77777777" w:rsidR="00A54FEA" w:rsidRPr="00215C43" w:rsidRDefault="00A54FEA" w:rsidP="00A54FEA">
      <w:pPr>
        <w:pStyle w:val="ListParagraph"/>
        <w:numPr>
          <w:ilvl w:val="0"/>
          <w:numId w:val="7"/>
        </w:numPr>
        <w:ind w:left="426"/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The \ character is called the escape character. </w:t>
      </w:r>
    </w:p>
    <w:p w14:paraId="3E35122C" w14:textId="77777777" w:rsidR="00A54FEA" w:rsidRPr="00215C43" w:rsidRDefault="00A54FEA" w:rsidP="00A54FEA">
      <w:pPr>
        <w:pStyle w:val="ListParagraph"/>
        <w:numPr>
          <w:ilvl w:val="0"/>
          <w:numId w:val="7"/>
        </w:numPr>
        <w:ind w:left="426"/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How can we print the \ character if it is an escape character? “\\”! Cool eh? </w:t>
      </w:r>
    </w:p>
    <w:p w14:paraId="1506FC33" w14:textId="77777777" w:rsidR="00A54FEA" w:rsidRDefault="00A54FEA" w:rsidP="00A54FEA">
      <w:pPr>
        <w:pStyle w:val="ListParagraph"/>
        <w:numPr>
          <w:ilvl w:val="0"/>
          <w:numId w:val="7"/>
        </w:numPr>
        <w:ind w:left="426"/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Go online and search for “escape sequences python”</w:t>
      </w:r>
    </w:p>
    <w:p w14:paraId="4805FEAD" w14:textId="77777777" w:rsidR="00A54FEA" w:rsidRDefault="00A54FEA" w:rsidP="00A54FEA">
      <w:pPr>
        <w:pStyle w:val="ListParagraph"/>
        <w:numPr>
          <w:ilvl w:val="1"/>
          <w:numId w:val="7"/>
        </w:numPr>
        <w:ind w:left="851"/>
        <w:rPr>
          <w:rFonts w:asciiTheme="minorHAnsi" w:hAnsiTheme="minorHAnsi"/>
          <w:sz w:val="26"/>
          <w:szCs w:val="26"/>
          <w:lang w:val="en-NZ"/>
        </w:rPr>
      </w:pPr>
      <w:r w:rsidRPr="00710241">
        <w:rPr>
          <w:rFonts w:asciiTheme="minorHAnsi" w:hAnsiTheme="minorHAnsi"/>
          <w:sz w:val="26"/>
          <w:szCs w:val="26"/>
          <w:lang w:val="en-NZ"/>
        </w:rPr>
        <w:t xml:space="preserve">Knowing this type of language helps you search. </w:t>
      </w:r>
    </w:p>
    <w:p w14:paraId="29081DFF" w14:textId="77777777" w:rsidR="00A54FEA" w:rsidRPr="00215C43" w:rsidRDefault="00A54FEA" w:rsidP="00A54FEA">
      <w:pPr>
        <w:pStyle w:val="ListParagraph"/>
        <w:numPr>
          <w:ilvl w:val="1"/>
          <w:numId w:val="7"/>
        </w:numPr>
        <w:ind w:left="851"/>
        <w:rPr>
          <w:rFonts w:asciiTheme="minorHAnsi" w:hAnsiTheme="minorHAnsi"/>
          <w:sz w:val="26"/>
          <w:szCs w:val="26"/>
          <w:lang w:val="en-NZ"/>
        </w:rPr>
      </w:pPr>
      <w:r w:rsidRPr="00710241">
        <w:rPr>
          <w:rFonts w:asciiTheme="minorHAnsi" w:hAnsiTheme="minorHAnsi"/>
          <w:sz w:val="26"/>
          <w:szCs w:val="26"/>
          <w:lang w:val="en-NZ"/>
        </w:rPr>
        <w:t xml:space="preserve">Don’t be too daunted by all of the jargon and technical terms online. We will be learning the terminology, so you can find good information to help you solve problems. </w:t>
      </w:r>
    </w:p>
    <w:p w14:paraId="37738FBC" w14:textId="77777777" w:rsidR="00A54FEA" w:rsidRDefault="00A54FEA"/>
    <w:p w14:paraId="675DFFCD" w14:textId="77777777" w:rsidR="00A54FEA" w:rsidRDefault="00A54FEA"/>
    <w:p w14:paraId="1C2B59E1" w14:textId="77777777" w:rsidR="00A54FEA" w:rsidRDefault="00A54FEA"/>
    <w:p w14:paraId="4623D0A0" w14:textId="77777777" w:rsidR="00A54FEA" w:rsidRDefault="00A54FEA"/>
    <w:p w14:paraId="67075354" w14:textId="77777777" w:rsidR="00A54FEA" w:rsidRDefault="00A54FEA"/>
    <w:p w14:paraId="1F14A91D" w14:textId="77777777" w:rsidR="00A54FEA" w:rsidRPr="00215C43" w:rsidRDefault="00A54FEA" w:rsidP="00A54FEA">
      <w:pPr>
        <w:pStyle w:val="Heading1"/>
        <w:rPr>
          <w:rFonts w:asciiTheme="minorHAnsi" w:hAnsiTheme="minorHAnsi" w:cs="Times New Roman"/>
          <w:lang w:val="en-NZ"/>
        </w:rPr>
      </w:pPr>
      <w:bookmarkStart w:id="5" w:name="_Toc393382192"/>
      <w:r>
        <w:rPr>
          <w:rFonts w:asciiTheme="minorHAnsi" w:hAnsiTheme="minorHAnsi" w:cs="Times New Roman"/>
          <w:lang w:val="en-NZ"/>
        </w:rPr>
        <w:t>Exercise 6</w:t>
      </w:r>
      <w:r w:rsidRPr="00215C43">
        <w:rPr>
          <w:rFonts w:asciiTheme="minorHAnsi" w:hAnsiTheme="minorHAnsi" w:cs="Times New Roman"/>
          <w:lang w:val="en-NZ"/>
        </w:rPr>
        <w:t>—</w:t>
      </w:r>
      <w:r>
        <w:rPr>
          <w:rFonts w:asciiTheme="minorHAnsi" w:hAnsiTheme="minorHAnsi" w:cs="Times New Roman"/>
          <w:lang w:val="en-NZ"/>
        </w:rPr>
        <w:t>Triple Quoted Strings</w:t>
      </w:r>
      <w:bookmarkEnd w:id="5"/>
    </w:p>
    <w:p w14:paraId="76A89114" w14:textId="77777777" w:rsidR="00A54FEA" w:rsidRPr="00215C43" w:rsidRDefault="00A54FEA" w:rsidP="00A54FEA">
      <w:pPr>
        <w:rPr>
          <w:sz w:val="26"/>
          <w:szCs w:val="26"/>
        </w:rPr>
      </w:pPr>
    </w:p>
    <w:p w14:paraId="3BD29A69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proofErr w:type="gramStart"/>
      <w:r w:rsidRPr="00AF2BF6">
        <w:rPr>
          <w:rFonts w:ascii="Courier New" w:hAnsi="Courier New" w:cs="Courier New"/>
        </w:rPr>
        <w:t>print(</w:t>
      </w:r>
      <w:proofErr w:type="gramEnd"/>
      <w:r w:rsidRPr="00AF2BF6">
        <w:rPr>
          <w:rFonts w:ascii="Courier New" w:hAnsi="Courier New" w:cs="Courier New"/>
        </w:rPr>
        <w:t>"Haunted House")</w:t>
      </w:r>
    </w:p>
    <w:p w14:paraId="197A8896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proofErr w:type="gramStart"/>
      <w:r w:rsidRPr="00AF2BF6">
        <w:rPr>
          <w:rFonts w:ascii="Courier New" w:hAnsi="Courier New" w:cs="Courier New"/>
        </w:rPr>
        <w:t>print(</w:t>
      </w:r>
      <w:proofErr w:type="gramEnd"/>
      <w:r w:rsidRPr="00AF2BF6">
        <w:rPr>
          <w:rFonts w:ascii="Courier New" w:hAnsi="Courier New" w:cs="Courier New"/>
        </w:rPr>
        <w:t>"=============")</w:t>
      </w:r>
    </w:p>
    <w:p w14:paraId="0CD69F30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</w:p>
    <w:p w14:paraId="20A5ACDC" w14:textId="77777777" w:rsidR="00A54FEA" w:rsidRPr="00AF2BF6" w:rsidRDefault="00A54FEA" w:rsidP="00A54FEA">
      <w:pPr>
        <w:pStyle w:val="Style1"/>
        <w:rPr>
          <w:rFonts w:ascii="Courier New" w:hAnsi="Courier New" w:cs="Courier New"/>
        </w:rPr>
      </w:pPr>
      <w:r w:rsidRPr="00AF2BF6">
        <w:rPr>
          <w:rFonts w:ascii="Courier New" w:hAnsi="Courier New" w:cs="Courier New"/>
        </w:rPr>
        <w:t>print ("Game Over")</w:t>
      </w:r>
    </w:p>
    <w:p w14:paraId="0EE54526" w14:textId="77777777" w:rsidR="00A54FEA" w:rsidRPr="00215C43" w:rsidRDefault="00A54FEA" w:rsidP="00A54FEA">
      <w:pPr>
        <w:rPr>
          <w:sz w:val="26"/>
          <w:szCs w:val="26"/>
        </w:rPr>
      </w:pPr>
    </w:p>
    <w:p w14:paraId="0C9A7263" w14:textId="77777777" w:rsidR="00A54FEA" w:rsidRDefault="00A54FEA" w:rsidP="00A54FEA">
      <w:pPr>
        <w:pStyle w:val="ListParagraph"/>
        <w:numPr>
          <w:ilvl w:val="0"/>
          <w:numId w:val="9"/>
        </w:numPr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>Create a new file Exercise6.py</w:t>
      </w:r>
    </w:p>
    <w:p w14:paraId="1C23008E" w14:textId="77777777" w:rsidR="00A54FEA" w:rsidRDefault="00A54FEA" w:rsidP="00A54FEA">
      <w:pPr>
        <w:pStyle w:val="ListParagraph"/>
        <w:numPr>
          <w:ilvl w:val="0"/>
          <w:numId w:val="9"/>
        </w:numPr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>Copy the code above into the new program</w:t>
      </w:r>
    </w:p>
    <w:p w14:paraId="05D91118" w14:textId="77777777" w:rsidR="00A54FEA" w:rsidRDefault="00A54FEA" w:rsidP="00A54FEA">
      <w:pPr>
        <w:pStyle w:val="ListParagraph"/>
        <w:numPr>
          <w:ilvl w:val="0"/>
          <w:numId w:val="9"/>
        </w:numPr>
        <w:rPr>
          <w:rFonts w:asciiTheme="minorHAnsi" w:hAnsiTheme="minorHAnsi"/>
          <w:sz w:val="26"/>
          <w:szCs w:val="26"/>
          <w:lang w:val="en-NZ"/>
        </w:rPr>
      </w:pPr>
      <w:r w:rsidRPr="005B72C5">
        <w:rPr>
          <w:rFonts w:asciiTheme="minorHAnsi" w:hAnsiTheme="minorHAnsi"/>
          <w:sz w:val="26"/>
          <w:szCs w:val="26"/>
          <w:lang w:val="en-NZ"/>
        </w:rPr>
        <w:t>Add the following code to the end of the program</w:t>
      </w:r>
      <w:r>
        <w:rPr>
          <w:rFonts w:asciiTheme="minorHAnsi" w:hAnsiTheme="minorHAnsi"/>
          <w:sz w:val="26"/>
          <w:szCs w:val="26"/>
          <w:lang w:val="en-NZ"/>
        </w:rPr>
        <w:t xml:space="preserve">. </w:t>
      </w:r>
    </w:p>
    <w:p w14:paraId="73718076" w14:textId="77777777" w:rsidR="00A54FEA" w:rsidRPr="005B72C5" w:rsidRDefault="00A54FEA" w:rsidP="00A54FEA">
      <w:pPr>
        <w:pStyle w:val="ListParagraph"/>
        <w:ind w:left="360"/>
        <w:rPr>
          <w:rFonts w:asciiTheme="minorHAnsi" w:hAnsiTheme="minorHAnsi"/>
          <w:sz w:val="26"/>
          <w:szCs w:val="26"/>
          <w:lang w:val="en-NZ"/>
        </w:rPr>
      </w:pPr>
    </w:p>
    <w:p w14:paraId="645A184A" w14:textId="77777777" w:rsidR="00A54FEA" w:rsidRPr="00215C43" w:rsidRDefault="00A54FEA" w:rsidP="00A54FEA">
      <w:pPr>
        <w:rPr>
          <w:sz w:val="26"/>
          <w:szCs w:val="26"/>
        </w:rPr>
      </w:pPr>
      <w:r w:rsidRPr="0007651F">
        <w:rPr>
          <w:noProof/>
        </w:rPr>
        <w:t xml:space="preserve"> </w:t>
      </w:r>
      <w:r>
        <w:rPr>
          <w:noProof/>
          <w:lang w:eastAsia="en-NZ"/>
        </w:rPr>
        <w:drawing>
          <wp:inline distT="0" distB="0" distL="0" distR="0" wp14:anchorId="49087BF1" wp14:editId="65879A66">
            <wp:extent cx="2857500" cy="2795827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l="5424" r="69446" b="56270"/>
                    <a:stretch/>
                  </pic:blipFill>
                  <pic:spPr bwMode="auto">
                    <a:xfrm>
                      <a:off x="0" y="0"/>
                      <a:ext cx="2860686" cy="27989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62BE99" w14:textId="77777777" w:rsidR="00A54FEA" w:rsidRDefault="00A54FEA" w:rsidP="00A54FEA">
      <w:pPr>
        <w:pStyle w:val="ListParagraph"/>
        <w:ind w:left="1080"/>
        <w:rPr>
          <w:rFonts w:asciiTheme="minorHAnsi" w:hAnsiTheme="minorHAnsi"/>
          <w:sz w:val="26"/>
          <w:szCs w:val="26"/>
          <w:lang w:val="en-NZ"/>
        </w:rPr>
      </w:pPr>
    </w:p>
    <w:p w14:paraId="3A36ED1E" w14:textId="359EAA45" w:rsidR="00A54FEA" w:rsidRDefault="00A54FEA" w:rsidP="00A54FEA">
      <w:pPr>
        <w:pStyle w:val="ListParagraph"/>
        <w:numPr>
          <w:ilvl w:val="0"/>
          <w:numId w:val="10"/>
        </w:numPr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 xml:space="preserve">Why do we use triple double quotes (""") in this example? </w:t>
      </w:r>
    </w:p>
    <w:p w14:paraId="22F6E9FE" w14:textId="1DCE4EAC" w:rsidR="009D39E0" w:rsidRPr="009D39E0" w:rsidRDefault="009D39E0" w:rsidP="009D39E0">
      <w:pPr>
        <w:pStyle w:val="ListParagraph"/>
        <w:ind w:left="1080"/>
        <w:rPr>
          <w:rFonts w:asciiTheme="minorHAnsi" w:hAnsiTheme="minorHAnsi"/>
          <w:color w:val="FF0000"/>
          <w:sz w:val="26"/>
          <w:szCs w:val="26"/>
          <w:lang w:val="en-NZ"/>
        </w:rPr>
      </w:pPr>
      <w:r w:rsidRPr="009D39E0">
        <w:rPr>
          <w:rStyle w:val="hgkelc"/>
          <w:color w:val="FF0000"/>
        </w:rPr>
        <w:t xml:space="preserve">To create strings that span multiple lines, triple single quotes ''' or triple double quotes """ </w:t>
      </w:r>
      <w:r w:rsidRPr="009D39E0">
        <w:rPr>
          <w:rStyle w:val="hgkelc"/>
          <w:b/>
          <w:bCs/>
          <w:color w:val="FF0000"/>
        </w:rPr>
        <w:t>are used to enclose the string</w:t>
      </w:r>
      <w:r w:rsidRPr="009D39E0">
        <w:rPr>
          <w:rStyle w:val="hgkelc"/>
          <w:color w:val="FF0000"/>
        </w:rPr>
        <w:t>. ''' This string is on multiple lines within three single quotes on either side</w:t>
      </w:r>
    </w:p>
    <w:p w14:paraId="68336359" w14:textId="77777777" w:rsidR="00A54FEA" w:rsidRDefault="00A54FEA" w:rsidP="00A54FEA">
      <w:pPr>
        <w:pStyle w:val="ListParagraph"/>
        <w:numPr>
          <w:ilvl w:val="0"/>
          <w:numId w:val="10"/>
        </w:numPr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 xml:space="preserve">Give it a few minutes to try to print the same face out by using single double quote instead of triple double quotes? </w:t>
      </w:r>
    </w:p>
    <w:p w14:paraId="16774A2A" w14:textId="77777777" w:rsidR="00A54FEA" w:rsidRPr="00215C43" w:rsidRDefault="00A54FEA" w:rsidP="00A54FEA">
      <w:pPr>
        <w:pStyle w:val="ListParagraph"/>
        <w:numPr>
          <w:ilvl w:val="0"/>
          <w:numId w:val="10"/>
        </w:numPr>
        <w:rPr>
          <w:rFonts w:asciiTheme="minorHAnsi" w:hAnsiTheme="minorHAnsi"/>
          <w:sz w:val="26"/>
          <w:szCs w:val="26"/>
          <w:lang w:val="en-NZ"/>
        </w:rPr>
      </w:pPr>
      <w:r>
        <w:rPr>
          <w:rFonts w:asciiTheme="minorHAnsi" w:hAnsiTheme="minorHAnsi"/>
          <w:sz w:val="26"/>
          <w:szCs w:val="26"/>
          <w:lang w:val="en-NZ"/>
        </w:rPr>
        <w:t>Do you need the double slashes at the end of the 2</w:t>
      </w:r>
      <w:r w:rsidRPr="00DC1EDF">
        <w:rPr>
          <w:rFonts w:asciiTheme="minorHAnsi" w:hAnsiTheme="minorHAnsi"/>
          <w:sz w:val="26"/>
          <w:szCs w:val="26"/>
          <w:vertAlign w:val="superscript"/>
          <w:lang w:val="en-NZ"/>
        </w:rPr>
        <w:t>nd</w:t>
      </w:r>
      <w:r>
        <w:rPr>
          <w:rFonts w:asciiTheme="minorHAnsi" w:hAnsiTheme="minorHAnsi"/>
          <w:sz w:val="26"/>
          <w:szCs w:val="26"/>
          <w:lang w:val="en-NZ"/>
        </w:rPr>
        <w:t xml:space="preserve"> and 3</w:t>
      </w:r>
      <w:r w:rsidRPr="00DC1EDF">
        <w:rPr>
          <w:rFonts w:asciiTheme="minorHAnsi" w:hAnsiTheme="minorHAnsi"/>
          <w:sz w:val="26"/>
          <w:szCs w:val="26"/>
          <w:vertAlign w:val="superscript"/>
          <w:lang w:val="en-NZ"/>
        </w:rPr>
        <w:t>rd</w:t>
      </w:r>
      <w:r>
        <w:rPr>
          <w:rFonts w:asciiTheme="minorHAnsi" w:hAnsiTheme="minorHAnsi"/>
          <w:sz w:val="26"/>
          <w:szCs w:val="26"/>
          <w:lang w:val="en-NZ"/>
        </w:rPr>
        <w:t xml:space="preserve"> lines? Does the program work if you have only one slash instead?</w:t>
      </w:r>
    </w:p>
    <w:p w14:paraId="7964F842" w14:textId="77777777" w:rsidR="00A54FEA" w:rsidRDefault="00A54FEA" w:rsidP="00A54FEA">
      <w:pPr>
        <w:pStyle w:val="ListParagraph"/>
        <w:numPr>
          <w:ilvl w:val="0"/>
          <w:numId w:val="10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Did you get errors?</w:t>
      </w:r>
    </w:p>
    <w:p w14:paraId="3194F55D" w14:textId="7D1BF5FC" w:rsidR="00A54FEA" w:rsidRDefault="00A54FEA" w:rsidP="00A54FEA">
      <w:pPr>
        <w:pStyle w:val="ListParagraph"/>
        <w:numPr>
          <w:ilvl w:val="1"/>
          <w:numId w:val="10"/>
        </w:numPr>
        <w:rPr>
          <w:rFonts w:asciiTheme="minorHAnsi" w:hAnsiTheme="minorHAnsi"/>
          <w:sz w:val="26"/>
          <w:szCs w:val="26"/>
          <w:lang w:val="en-NZ"/>
        </w:rPr>
      </w:pPr>
      <w:r w:rsidRPr="00710241">
        <w:rPr>
          <w:rFonts w:asciiTheme="minorHAnsi" w:hAnsiTheme="minorHAnsi"/>
          <w:sz w:val="26"/>
          <w:szCs w:val="26"/>
          <w:lang w:val="en-NZ"/>
        </w:rPr>
        <w:t>Too few quotes?</w:t>
      </w:r>
    </w:p>
    <w:p w14:paraId="34B8BE62" w14:textId="22478E35" w:rsidR="00783C4A" w:rsidRPr="00710241" w:rsidRDefault="00783C4A" w:rsidP="00783C4A">
      <w:pPr>
        <w:pStyle w:val="ListParagraph"/>
        <w:ind w:left="1800"/>
        <w:rPr>
          <w:rFonts w:asciiTheme="minorHAnsi" w:hAnsiTheme="minorHAnsi"/>
          <w:sz w:val="26"/>
          <w:szCs w:val="26"/>
          <w:lang w:val="en-NZ"/>
        </w:rPr>
      </w:pPr>
      <w:r>
        <w:rPr>
          <w:noProof/>
        </w:rPr>
        <w:drawing>
          <wp:inline distT="0" distB="0" distL="0" distR="0" wp14:anchorId="2E274D9D" wp14:editId="6790A195">
            <wp:extent cx="5580844" cy="1567543"/>
            <wp:effectExtent l="0" t="0" r="1270" b="0"/>
            <wp:docPr id="7" name="Picture 7" descr="A picture containing text, screenshot, computer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screenshot, computer, indoor&#10;&#10;Description automatically generated"/>
                    <pic:cNvPicPr/>
                  </pic:nvPicPr>
                  <pic:blipFill rotWithShape="1">
                    <a:blip r:embed="rId17"/>
                    <a:srcRect l="2604" t="6252" b="12479"/>
                    <a:stretch/>
                  </pic:blipFill>
                  <pic:spPr bwMode="auto">
                    <a:xfrm>
                      <a:off x="0" y="0"/>
                      <a:ext cx="5591171" cy="15704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95AE27" w14:textId="27FD19B7" w:rsidR="00A54FEA" w:rsidRDefault="00A54FEA" w:rsidP="00A54FEA">
      <w:pPr>
        <w:pStyle w:val="ListParagraph"/>
        <w:numPr>
          <w:ilvl w:val="1"/>
          <w:numId w:val="10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Missing brackets?</w:t>
      </w:r>
    </w:p>
    <w:p w14:paraId="33D03DB9" w14:textId="04971424" w:rsidR="00783C4A" w:rsidRPr="00783C4A" w:rsidRDefault="00783C4A" w:rsidP="00783C4A">
      <w:pPr>
        <w:rPr>
          <w:sz w:val="26"/>
          <w:szCs w:val="26"/>
        </w:rPr>
      </w:pPr>
      <w:r w:rsidRPr="00783C4A">
        <w:rPr>
          <w:noProof/>
        </w:rPr>
        <w:lastRenderedPageBreak/>
        <w:drawing>
          <wp:inline distT="0" distB="0" distL="0" distR="0" wp14:anchorId="32EC5D87" wp14:editId="23250ADB">
            <wp:extent cx="4228465" cy="1728029"/>
            <wp:effectExtent l="0" t="0" r="635" b="5715"/>
            <wp:docPr id="9" name="Picture 9" descr="A picture containing text, screenshot, computer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creenshot, computer, indoor&#10;&#10;Description automatically generated"/>
                    <pic:cNvPicPr/>
                  </pic:nvPicPr>
                  <pic:blipFill rotWithShape="1">
                    <a:blip r:embed="rId18"/>
                    <a:srcRect l="1" t="4436" r="5965" b="13619"/>
                    <a:stretch/>
                  </pic:blipFill>
                  <pic:spPr bwMode="auto">
                    <a:xfrm>
                      <a:off x="0" y="0"/>
                      <a:ext cx="4240129" cy="17327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46DEF1" w14:textId="40ED29D2" w:rsidR="00A54FEA" w:rsidRDefault="00A54FEA" w:rsidP="00A54FEA">
      <w:pPr>
        <w:pStyle w:val="ListParagraph"/>
        <w:numPr>
          <w:ilvl w:val="1"/>
          <w:numId w:val="10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Spelling of “print”</w:t>
      </w:r>
    </w:p>
    <w:p w14:paraId="656A4763" w14:textId="55B95A74" w:rsidR="008E58BB" w:rsidRDefault="008E58BB" w:rsidP="008E58BB">
      <w:pPr>
        <w:ind w:left="1800"/>
        <w:rPr>
          <w:sz w:val="26"/>
          <w:szCs w:val="26"/>
        </w:rPr>
      </w:pPr>
      <w:r>
        <w:rPr>
          <w:sz w:val="26"/>
          <w:szCs w:val="26"/>
        </w:rPr>
        <w:t xml:space="preserve">Getting this error </w:t>
      </w:r>
      <w:proofErr w:type="gramStart"/>
      <w:r>
        <w:rPr>
          <w:sz w:val="26"/>
          <w:szCs w:val="26"/>
        </w:rPr>
        <w:t>message:-</w:t>
      </w:r>
      <w:proofErr w:type="gramEnd"/>
    </w:p>
    <w:p w14:paraId="350C2F6F" w14:textId="77777777" w:rsidR="008E58BB" w:rsidRPr="008E58BB" w:rsidRDefault="008E58BB" w:rsidP="008E58BB">
      <w:pPr>
        <w:ind w:left="1800"/>
        <w:rPr>
          <w:color w:val="FF0000"/>
          <w:sz w:val="18"/>
          <w:szCs w:val="18"/>
        </w:rPr>
      </w:pPr>
      <w:r w:rsidRPr="008E58BB">
        <w:rPr>
          <w:color w:val="FF0000"/>
          <w:sz w:val="18"/>
          <w:szCs w:val="18"/>
        </w:rPr>
        <w:t>Traceback (most recent call last):</w:t>
      </w:r>
    </w:p>
    <w:p w14:paraId="2F847337" w14:textId="77777777" w:rsidR="008E58BB" w:rsidRPr="008E58BB" w:rsidRDefault="008E58BB" w:rsidP="008E58BB">
      <w:pPr>
        <w:ind w:left="1800"/>
        <w:rPr>
          <w:color w:val="FF0000"/>
          <w:sz w:val="18"/>
          <w:szCs w:val="18"/>
        </w:rPr>
      </w:pPr>
      <w:r w:rsidRPr="008E58BB">
        <w:rPr>
          <w:color w:val="FF0000"/>
          <w:sz w:val="18"/>
          <w:szCs w:val="18"/>
        </w:rPr>
        <w:t xml:space="preserve">  File "C:/Users/</w:t>
      </w:r>
      <w:proofErr w:type="spellStart"/>
      <w:r w:rsidRPr="008E58BB">
        <w:rPr>
          <w:color w:val="FF0000"/>
          <w:sz w:val="18"/>
          <w:szCs w:val="18"/>
        </w:rPr>
        <w:t>shwet</w:t>
      </w:r>
      <w:proofErr w:type="spellEnd"/>
      <w:r w:rsidRPr="008E58BB">
        <w:rPr>
          <w:color w:val="FF0000"/>
          <w:sz w:val="18"/>
          <w:szCs w:val="18"/>
        </w:rPr>
        <w:t>/OneDrive - Unitec NZ/Desktop/</w:t>
      </w:r>
      <w:proofErr w:type="spellStart"/>
      <w:r w:rsidRPr="008E58BB">
        <w:rPr>
          <w:color w:val="FF0000"/>
          <w:sz w:val="18"/>
          <w:szCs w:val="18"/>
        </w:rPr>
        <w:t>NZDCS</w:t>
      </w:r>
      <w:proofErr w:type="spellEnd"/>
      <w:r w:rsidRPr="008E58BB">
        <w:rPr>
          <w:color w:val="FF0000"/>
          <w:sz w:val="18"/>
          <w:szCs w:val="18"/>
        </w:rPr>
        <w:t>/</w:t>
      </w:r>
      <w:proofErr w:type="spellStart"/>
      <w:r w:rsidRPr="008E58BB">
        <w:rPr>
          <w:color w:val="FF0000"/>
          <w:sz w:val="18"/>
          <w:szCs w:val="18"/>
        </w:rPr>
        <w:t>HTCS6702</w:t>
      </w:r>
      <w:proofErr w:type="spellEnd"/>
      <w:r w:rsidRPr="008E58BB">
        <w:rPr>
          <w:color w:val="FF0000"/>
          <w:sz w:val="18"/>
          <w:szCs w:val="18"/>
        </w:rPr>
        <w:t xml:space="preserve"> - Cryptography/Soheil's class/Prog Funds programs/</w:t>
      </w:r>
      <w:proofErr w:type="spellStart"/>
      <w:r w:rsidRPr="008E58BB">
        <w:rPr>
          <w:color w:val="FF0000"/>
          <w:sz w:val="18"/>
          <w:szCs w:val="18"/>
        </w:rPr>
        <w:t>Day1</w:t>
      </w:r>
      <w:proofErr w:type="spellEnd"/>
      <w:r w:rsidRPr="008E58BB">
        <w:rPr>
          <w:color w:val="FF0000"/>
          <w:sz w:val="18"/>
          <w:szCs w:val="18"/>
        </w:rPr>
        <w:t>/</w:t>
      </w:r>
      <w:proofErr w:type="spellStart"/>
      <w:r w:rsidRPr="008E58BB">
        <w:rPr>
          <w:color w:val="FF0000"/>
          <w:sz w:val="18"/>
          <w:szCs w:val="18"/>
        </w:rPr>
        <w:t>Exercise6.py</w:t>
      </w:r>
      <w:proofErr w:type="spellEnd"/>
      <w:r w:rsidRPr="008E58BB">
        <w:rPr>
          <w:color w:val="FF0000"/>
          <w:sz w:val="18"/>
          <w:szCs w:val="18"/>
        </w:rPr>
        <w:t>", line 5, in &lt;module&gt;</w:t>
      </w:r>
    </w:p>
    <w:p w14:paraId="0744E02C" w14:textId="77777777" w:rsidR="008E58BB" w:rsidRPr="008E58BB" w:rsidRDefault="008E58BB" w:rsidP="008E58BB">
      <w:pPr>
        <w:ind w:left="1800"/>
        <w:rPr>
          <w:color w:val="FF0000"/>
          <w:sz w:val="18"/>
          <w:szCs w:val="18"/>
        </w:rPr>
      </w:pPr>
      <w:r w:rsidRPr="008E58BB">
        <w:rPr>
          <w:color w:val="FF0000"/>
          <w:sz w:val="18"/>
          <w:szCs w:val="18"/>
        </w:rPr>
        <w:t xml:space="preserve">    </w:t>
      </w:r>
      <w:proofErr w:type="spellStart"/>
      <w:r w:rsidRPr="008E58BB">
        <w:rPr>
          <w:color w:val="FF0000"/>
          <w:sz w:val="18"/>
          <w:szCs w:val="18"/>
        </w:rPr>
        <w:t>prnt</w:t>
      </w:r>
      <w:proofErr w:type="spellEnd"/>
      <w:r w:rsidRPr="008E58BB">
        <w:rPr>
          <w:color w:val="FF0000"/>
          <w:sz w:val="18"/>
          <w:szCs w:val="18"/>
        </w:rPr>
        <w:t xml:space="preserve"> ("""</w:t>
      </w:r>
    </w:p>
    <w:p w14:paraId="33793E1E" w14:textId="7858ADA1" w:rsidR="008E58BB" w:rsidRPr="008E58BB" w:rsidRDefault="008E58BB" w:rsidP="008E58BB">
      <w:pPr>
        <w:ind w:left="1800"/>
        <w:rPr>
          <w:color w:val="FF0000"/>
          <w:sz w:val="18"/>
          <w:szCs w:val="18"/>
        </w:rPr>
      </w:pPr>
      <w:proofErr w:type="spellStart"/>
      <w:r w:rsidRPr="008E58BB">
        <w:rPr>
          <w:color w:val="FF0000"/>
          <w:sz w:val="18"/>
          <w:szCs w:val="18"/>
        </w:rPr>
        <w:t>NameError</w:t>
      </w:r>
      <w:proofErr w:type="spellEnd"/>
      <w:r w:rsidRPr="008E58BB">
        <w:rPr>
          <w:color w:val="FF0000"/>
          <w:sz w:val="18"/>
          <w:szCs w:val="18"/>
        </w:rPr>
        <w:t>: name '</w:t>
      </w:r>
      <w:proofErr w:type="spellStart"/>
      <w:r w:rsidRPr="008E58BB">
        <w:rPr>
          <w:color w:val="FF0000"/>
          <w:sz w:val="18"/>
          <w:szCs w:val="18"/>
        </w:rPr>
        <w:t>prnt</w:t>
      </w:r>
      <w:proofErr w:type="spellEnd"/>
      <w:r w:rsidRPr="008E58BB">
        <w:rPr>
          <w:color w:val="FF0000"/>
          <w:sz w:val="18"/>
          <w:szCs w:val="18"/>
        </w:rPr>
        <w:t>' is not defined</w:t>
      </w:r>
    </w:p>
    <w:p w14:paraId="08E3960D" w14:textId="1CB6FA71" w:rsidR="00A54FEA" w:rsidRDefault="00A54FEA" w:rsidP="00A54FEA">
      <w:pPr>
        <w:pStyle w:val="ListParagraph"/>
        <w:numPr>
          <w:ilvl w:val="1"/>
          <w:numId w:val="10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>Case of “print”</w:t>
      </w:r>
    </w:p>
    <w:p w14:paraId="3BA55FCA" w14:textId="77777777" w:rsidR="008E58BB" w:rsidRPr="008E58BB" w:rsidRDefault="008E58BB" w:rsidP="008E58BB">
      <w:pPr>
        <w:pStyle w:val="ListParagraph"/>
        <w:ind w:left="1800"/>
        <w:rPr>
          <w:rFonts w:asciiTheme="minorHAnsi" w:hAnsiTheme="minorHAnsi"/>
          <w:color w:val="FF0000"/>
          <w:sz w:val="18"/>
          <w:szCs w:val="18"/>
          <w:lang w:val="en-NZ"/>
        </w:rPr>
      </w:pPr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>Traceback (most recent call last):</w:t>
      </w:r>
    </w:p>
    <w:p w14:paraId="5258A31F" w14:textId="77777777" w:rsidR="008E58BB" w:rsidRPr="008E58BB" w:rsidRDefault="008E58BB" w:rsidP="008E58BB">
      <w:pPr>
        <w:pStyle w:val="ListParagraph"/>
        <w:ind w:left="1800"/>
        <w:rPr>
          <w:rFonts w:asciiTheme="minorHAnsi" w:hAnsiTheme="minorHAnsi"/>
          <w:color w:val="FF0000"/>
          <w:sz w:val="18"/>
          <w:szCs w:val="18"/>
          <w:lang w:val="en-NZ"/>
        </w:rPr>
      </w:pPr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 xml:space="preserve">  File "C:/Users/</w:t>
      </w:r>
      <w:proofErr w:type="spellStart"/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>shwet</w:t>
      </w:r>
      <w:proofErr w:type="spellEnd"/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>/OneDrive - Unitec NZ/Desktop/</w:t>
      </w:r>
      <w:proofErr w:type="spellStart"/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>NZDCS</w:t>
      </w:r>
      <w:proofErr w:type="spellEnd"/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>/</w:t>
      </w:r>
      <w:proofErr w:type="spellStart"/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>HTCS6702</w:t>
      </w:r>
      <w:proofErr w:type="spellEnd"/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 xml:space="preserve"> - Cryptography/Soheil's class/Prog Funds programs/</w:t>
      </w:r>
      <w:proofErr w:type="spellStart"/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>Day1</w:t>
      </w:r>
      <w:proofErr w:type="spellEnd"/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>/</w:t>
      </w:r>
      <w:proofErr w:type="spellStart"/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>Exercise6.py</w:t>
      </w:r>
      <w:proofErr w:type="spellEnd"/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>", line 5, in &lt;module&gt;</w:t>
      </w:r>
    </w:p>
    <w:p w14:paraId="2D76C29D" w14:textId="77777777" w:rsidR="008E58BB" w:rsidRPr="008E58BB" w:rsidRDefault="008E58BB" w:rsidP="008E58BB">
      <w:pPr>
        <w:pStyle w:val="ListParagraph"/>
        <w:ind w:left="1800"/>
        <w:rPr>
          <w:rFonts w:asciiTheme="minorHAnsi" w:hAnsiTheme="minorHAnsi"/>
          <w:color w:val="FF0000"/>
          <w:sz w:val="18"/>
          <w:szCs w:val="18"/>
          <w:lang w:val="en-NZ"/>
        </w:rPr>
      </w:pPr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 xml:space="preserve">    Print ("""</w:t>
      </w:r>
    </w:p>
    <w:p w14:paraId="32B2846A" w14:textId="4014DF85" w:rsidR="008E58BB" w:rsidRPr="00215C43" w:rsidRDefault="008E58BB" w:rsidP="008E58BB">
      <w:pPr>
        <w:pStyle w:val="ListParagraph"/>
        <w:ind w:left="1800"/>
        <w:rPr>
          <w:rFonts w:asciiTheme="minorHAnsi" w:hAnsiTheme="minorHAnsi"/>
          <w:sz w:val="26"/>
          <w:szCs w:val="26"/>
          <w:lang w:val="en-NZ"/>
        </w:rPr>
      </w:pPr>
      <w:proofErr w:type="spellStart"/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>NameError</w:t>
      </w:r>
      <w:proofErr w:type="spellEnd"/>
      <w:r w:rsidRPr="008E58BB">
        <w:rPr>
          <w:rFonts w:asciiTheme="minorHAnsi" w:hAnsiTheme="minorHAnsi"/>
          <w:color w:val="FF0000"/>
          <w:sz w:val="18"/>
          <w:szCs w:val="18"/>
          <w:lang w:val="en-NZ"/>
        </w:rPr>
        <w:t>: name 'Print' is not defined</w:t>
      </w:r>
    </w:p>
    <w:p w14:paraId="1E0023AD" w14:textId="77777777" w:rsidR="00A54FEA" w:rsidRPr="00215C43" w:rsidRDefault="00A54FEA" w:rsidP="00A54FEA">
      <w:pPr>
        <w:pStyle w:val="ListParagraph"/>
        <w:numPr>
          <w:ilvl w:val="1"/>
          <w:numId w:val="10"/>
        </w:numPr>
        <w:rPr>
          <w:rFonts w:asciiTheme="minorHAnsi" w:hAnsiTheme="minorHAnsi"/>
          <w:sz w:val="26"/>
          <w:szCs w:val="26"/>
          <w:lang w:val="en-NZ"/>
        </w:rPr>
      </w:pPr>
      <w:r w:rsidRPr="00215C43">
        <w:rPr>
          <w:rFonts w:asciiTheme="minorHAnsi" w:hAnsiTheme="minorHAnsi"/>
          <w:sz w:val="26"/>
          <w:szCs w:val="26"/>
          <w:lang w:val="en-NZ"/>
        </w:rPr>
        <w:t xml:space="preserve">Remember to read the errors and work out what the computer is telling you. </w:t>
      </w:r>
    </w:p>
    <w:p w14:paraId="06656B1C" w14:textId="3C98BC96" w:rsidR="00A54FEA" w:rsidRPr="00A54FEA" w:rsidRDefault="008E58BB" w:rsidP="00A54FEA">
      <w:pPr>
        <w:rPr>
          <w:rFonts w:eastAsiaTheme="majorEastAsia"/>
          <w:b/>
          <w:bCs/>
          <w:color w:val="2E74B5" w:themeColor="accent1" w:themeShade="BF"/>
          <w:sz w:val="28"/>
          <w:szCs w:val="28"/>
        </w:rPr>
      </w:pPr>
      <w:r>
        <w:rPr>
          <w:rFonts w:eastAsiaTheme="majorEastAsia"/>
          <w:b/>
          <w:bCs/>
          <w:color w:val="2E74B5" w:themeColor="accent1" w:themeShade="BF"/>
          <w:sz w:val="28"/>
          <w:szCs w:val="28"/>
        </w:rPr>
        <w:t xml:space="preserve"> </w:t>
      </w:r>
    </w:p>
    <w:sectPr w:rsidR="00A54FEA" w:rsidRPr="00A54FEA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C9EB8" w14:textId="77777777" w:rsidR="003B6C73" w:rsidRDefault="003B6C73" w:rsidP="004C443D">
      <w:pPr>
        <w:spacing w:after="0" w:line="240" w:lineRule="auto"/>
      </w:pPr>
      <w:r>
        <w:separator/>
      </w:r>
    </w:p>
  </w:endnote>
  <w:endnote w:type="continuationSeparator" w:id="0">
    <w:p w14:paraId="54C64AC9" w14:textId="77777777" w:rsidR="003B6C73" w:rsidRDefault="003B6C73" w:rsidP="004C44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E80198" w14:textId="77777777" w:rsidR="00282E1A" w:rsidRDefault="00282E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3"/>
      <w:gridCol w:w="4483"/>
    </w:tblGrid>
    <w:tr w:rsidR="004C443D" w14:paraId="556EF4C5" w14:textId="77777777">
      <w:trPr>
        <w:trHeight w:hRule="exact" w:val="115"/>
        <w:jc w:val="center"/>
      </w:trPr>
      <w:tc>
        <w:tcPr>
          <w:tcW w:w="4686" w:type="dxa"/>
          <w:shd w:val="clear" w:color="auto" w:fill="5B9BD5" w:themeFill="accent1"/>
          <w:tcMar>
            <w:top w:w="0" w:type="dxa"/>
            <w:bottom w:w="0" w:type="dxa"/>
          </w:tcMar>
        </w:tcPr>
        <w:p w14:paraId="71847A5A" w14:textId="77777777" w:rsidR="004C443D" w:rsidRDefault="004C443D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5B9BD5" w:themeFill="accent1"/>
          <w:tcMar>
            <w:top w:w="0" w:type="dxa"/>
            <w:bottom w:w="0" w:type="dxa"/>
          </w:tcMar>
        </w:tcPr>
        <w:p w14:paraId="0256C277" w14:textId="77777777" w:rsidR="004C443D" w:rsidRDefault="004C443D">
          <w:pPr>
            <w:pStyle w:val="Header"/>
            <w:jc w:val="right"/>
            <w:rPr>
              <w:caps/>
              <w:sz w:val="18"/>
            </w:rPr>
          </w:pPr>
        </w:p>
      </w:tc>
    </w:tr>
    <w:tr w:rsidR="004C443D" w14:paraId="10A4E3B9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E632CFC757EB4B5EADDE7618FF3EA601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1CB1037C" w14:textId="77777777" w:rsidR="004C443D" w:rsidRDefault="00282E1A" w:rsidP="00282E1A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 w:rsidRPr="00282E1A">
                <w:rPr>
                  <w:caps/>
                  <w:color w:val="808080" w:themeColor="background1" w:themeShade="80"/>
                  <w:sz w:val="18"/>
                  <w:szCs w:val="18"/>
                </w:rPr>
                <w:t>CRYPTOGRAPHY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4DDF7554" w14:textId="77777777" w:rsidR="004C443D" w:rsidRDefault="004C443D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282E1A">
            <w:rPr>
              <w:caps/>
              <w:noProof/>
              <w:color w:val="808080" w:themeColor="background1" w:themeShade="80"/>
              <w:sz w:val="18"/>
              <w:szCs w:val="18"/>
            </w:rPr>
            <w:t>8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20C0D945" w14:textId="77777777" w:rsidR="004C443D" w:rsidRDefault="004C443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4A948" w14:textId="77777777" w:rsidR="00282E1A" w:rsidRDefault="00282E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3EA24" w14:textId="77777777" w:rsidR="003B6C73" w:rsidRDefault="003B6C73" w:rsidP="004C443D">
      <w:pPr>
        <w:spacing w:after="0" w:line="240" w:lineRule="auto"/>
      </w:pPr>
      <w:r>
        <w:separator/>
      </w:r>
    </w:p>
  </w:footnote>
  <w:footnote w:type="continuationSeparator" w:id="0">
    <w:p w14:paraId="142B7079" w14:textId="77777777" w:rsidR="003B6C73" w:rsidRDefault="003B6C73" w:rsidP="004C44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23E72" w14:textId="77777777" w:rsidR="00282E1A" w:rsidRDefault="00282E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A1559" w14:textId="77777777" w:rsidR="00282E1A" w:rsidRDefault="00282E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50579" w14:textId="77777777" w:rsidR="00282E1A" w:rsidRDefault="00282E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36E"/>
    <w:multiLevelType w:val="hybridMultilevel"/>
    <w:tmpl w:val="6BA06094"/>
    <w:lvl w:ilvl="0" w:tplc="9460B2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60CA7"/>
    <w:multiLevelType w:val="hybridMultilevel"/>
    <w:tmpl w:val="2D686816"/>
    <w:lvl w:ilvl="0" w:tplc="14090019">
      <w:start w:val="1"/>
      <w:numFmt w:val="lowerLetter"/>
      <w:lvlText w:val="%1."/>
      <w:lvlJc w:val="left"/>
      <w:pPr>
        <w:ind w:left="1080" w:hanging="360"/>
      </w:p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FA5EE8"/>
    <w:multiLevelType w:val="hybridMultilevel"/>
    <w:tmpl w:val="D1A400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28581C"/>
    <w:multiLevelType w:val="hybridMultilevel"/>
    <w:tmpl w:val="9DB82456"/>
    <w:lvl w:ilvl="0" w:tplc="9460B2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A54F25"/>
    <w:multiLevelType w:val="hybridMultilevel"/>
    <w:tmpl w:val="94CC0538"/>
    <w:lvl w:ilvl="0" w:tplc="14090001">
      <w:start w:val="1"/>
      <w:numFmt w:val="bullet"/>
      <w:lvlText w:val=""/>
      <w:lvlJc w:val="left"/>
      <w:pPr>
        <w:ind w:left="1098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818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38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58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78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98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18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38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58" w:hanging="360"/>
      </w:pPr>
      <w:rPr>
        <w:rFonts w:ascii="Wingdings" w:hAnsi="Wingdings" w:hint="default"/>
      </w:rPr>
    </w:lvl>
  </w:abstractNum>
  <w:abstractNum w:abstractNumId="5" w15:restartNumberingAfterBreak="0">
    <w:nsid w:val="4F3D253C"/>
    <w:multiLevelType w:val="hybridMultilevel"/>
    <w:tmpl w:val="C84A64B0"/>
    <w:lvl w:ilvl="0" w:tplc="9460B2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29A2861"/>
    <w:multiLevelType w:val="hybridMultilevel"/>
    <w:tmpl w:val="9DB82456"/>
    <w:lvl w:ilvl="0" w:tplc="9460B2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22E5818"/>
    <w:multiLevelType w:val="hybridMultilevel"/>
    <w:tmpl w:val="C34029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5C127C"/>
    <w:multiLevelType w:val="hybridMultilevel"/>
    <w:tmpl w:val="00C25A5E"/>
    <w:lvl w:ilvl="0" w:tplc="1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79674790"/>
    <w:multiLevelType w:val="hybridMultilevel"/>
    <w:tmpl w:val="459AA3E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5"/>
  </w:num>
  <w:num w:numId="5">
    <w:abstractNumId w:val="2"/>
  </w:num>
  <w:num w:numId="6">
    <w:abstractNumId w:val="0"/>
  </w:num>
  <w:num w:numId="7">
    <w:abstractNumId w:val="4"/>
  </w:num>
  <w:num w:numId="8">
    <w:abstractNumId w:val="6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sTQxMjE3NTcwNjRS0lEKTi0uzszPAykwqgUAQM+uViwAAAA="/>
  </w:docVars>
  <w:rsids>
    <w:rsidRoot w:val="002964BA"/>
    <w:rsid w:val="0008132C"/>
    <w:rsid w:val="00110767"/>
    <w:rsid w:val="001A76F9"/>
    <w:rsid w:val="001B3D33"/>
    <w:rsid w:val="00282E1A"/>
    <w:rsid w:val="002964BA"/>
    <w:rsid w:val="002F05B4"/>
    <w:rsid w:val="003B6C73"/>
    <w:rsid w:val="004C443D"/>
    <w:rsid w:val="006B3B45"/>
    <w:rsid w:val="00783C4A"/>
    <w:rsid w:val="008E58BB"/>
    <w:rsid w:val="009A4B8B"/>
    <w:rsid w:val="009D39E0"/>
    <w:rsid w:val="00A54FEA"/>
    <w:rsid w:val="00A64085"/>
    <w:rsid w:val="00AB6312"/>
    <w:rsid w:val="00B00095"/>
    <w:rsid w:val="00D15BF1"/>
    <w:rsid w:val="00DB2B00"/>
    <w:rsid w:val="00EE3AE6"/>
    <w:rsid w:val="00FC6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CBB14"/>
  <w15:chartTrackingRefBased/>
  <w15:docId w15:val="{13C02609-C51E-49D0-8B2D-84DD1F3D5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4FEA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AU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uiPriority w:val="29"/>
    <w:qFormat/>
    <w:rsid w:val="00A54FEA"/>
    <w:pPr>
      <w:spacing w:after="200" w:line="276" w:lineRule="auto"/>
    </w:pPr>
    <w:rPr>
      <w:rFonts w:eastAsiaTheme="minorEastAsia"/>
      <w:i/>
      <w:iCs/>
      <w:color w:val="000000" w:themeColor="text1"/>
      <w:lang w:val="en-US" w:eastAsia="ja-JP"/>
    </w:rPr>
  </w:style>
  <w:style w:type="character" w:customStyle="1" w:styleId="QuoteChar">
    <w:name w:val="Quote Char"/>
    <w:basedOn w:val="DefaultParagraphFont"/>
    <w:link w:val="Quote"/>
    <w:uiPriority w:val="29"/>
    <w:rsid w:val="00A54FEA"/>
    <w:rPr>
      <w:rFonts w:eastAsiaTheme="minorEastAsia"/>
      <w:i/>
      <w:iCs/>
      <w:color w:val="000000" w:themeColor="text1"/>
      <w:lang w:val="en-US" w:eastAsia="ja-JP"/>
    </w:rPr>
  </w:style>
  <w:style w:type="paragraph" w:styleId="ListParagraph">
    <w:name w:val="List Paragraph"/>
    <w:basedOn w:val="Normal"/>
    <w:uiPriority w:val="34"/>
    <w:qFormat/>
    <w:rsid w:val="00A54FEA"/>
    <w:pPr>
      <w:spacing w:after="0" w:line="240" w:lineRule="auto"/>
      <w:ind w:left="720"/>
      <w:contextualSpacing/>
    </w:pPr>
    <w:rPr>
      <w:rFonts w:ascii="Times New Roman" w:hAnsi="Times New Roman" w:cs="Times New Roman"/>
      <w:sz w:val="24"/>
      <w:szCs w:val="24"/>
      <w:lang w:val="en-AU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54FE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AU" w:eastAsia="zh-CN"/>
    </w:rPr>
  </w:style>
  <w:style w:type="table" w:styleId="TableGrid">
    <w:name w:val="Table Grid"/>
    <w:basedOn w:val="TableNormal"/>
    <w:uiPriority w:val="59"/>
    <w:rsid w:val="00A54FEA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qFormat/>
    <w:rsid w:val="00A54FEA"/>
    <w:pPr>
      <w:spacing w:after="0" w:line="240" w:lineRule="auto"/>
    </w:pPr>
    <w:rPr>
      <w:rFonts w:cstheme="minorHAnsi"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4C4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443D"/>
  </w:style>
  <w:style w:type="paragraph" w:styleId="Footer">
    <w:name w:val="footer"/>
    <w:basedOn w:val="Normal"/>
    <w:link w:val="FooterChar"/>
    <w:uiPriority w:val="99"/>
    <w:unhideWhenUsed/>
    <w:rsid w:val="004C4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443D"/>
  </w:style>
  <w:style w:type="character" w:customStyle="1" w:styleId="hgkelc">
    <w:name w:val="hgkelc"/>
    <w:basedOn w:val="DefaultParagraphFont"/>
    <w:rsid w:val="009D3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eader" Target="header3.xml"/><Relationship Id="rId10" Type="http://schemas.openxmlformats.org/officeDocument/2006/relationships/oleObject" Target="embeddings/oleObject1.bin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2.bin"/><Relationship Id="rId22" Type="http://schemas.openxmlformats.org/officeDocument/2006/relationships/footer" Target="footer2.xm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32CFC757EB4B5EADDE7618FF3EA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F96E96-5428-4724-927E-7ED48AB91D75}"/>
      </w:docPartPr>
      <w:docPartBody>
        <w:p w:rsidR="001C69A5" w:rsidRDefault="00C2409D" w:rsidP="00C2409D">
          <w:pPr>
            <w:pStyle w:val="E632CFC757EB4B5EADDE7618FF3EA601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2409D"/>
    <w:rsid w:val="00123793"/>
    <w:rsid w:val="0017518D"/>
    <w:rsid w:val="001C69A5"/>
    <w:rsid w:val="007366E3"/>
    <w:rsid w:val="0079056C"/>
    <w:rsid w:val="00921509"/>
    <w:rsid w:val="00B92A7E"/>
    <w:rsid w:val="00C24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409D"/>
    <w:rPr>
      <w:color w:val="808080"/>
    </w:rPr>
  </w:style>
  <w:style w:type="paragraph" w:customStyle="1" w:styleId="E632CFC757EB4B5EADDE7618FF3EA601">
    <w:name w:val="E632CFC757EB4B5EADDE7618FF3EA601"/>
    <w:rsid w:val="00C240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0</Pages>
  <Words>923</Words>
  <Characters>52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tec Institute of Technology</Company>
  <LinksUpToDate>false</LinksUpToDate>
  <CharactersWithSpaces>6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YPTOGRAPHY</dc:creator>
  <cp:keywords/>
  <dc:description/>
  <cp:lastModifiedBy>Shweta Das</cp:lastModifiedBy>
  <cp:revision>11</cp:revision>
  <dcterms:created xsi:type="dcterms:W3CDTF">2020-06-23T01:30:00Z</dcterms:created>
  <dcterms:modified xsi:type="dcterms:W3CDTF">2021-08-23T03:03:00Z</dcterms:modified>
</cp:coreProperties>
</file>